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116F" w14:textId="77777777" w:rsidR="00455F60" w:rsidRDefault="00B136FD">
      <w:pPr>
        <w:jc w:val="center"/>
      </w:pPr>
      <w:r>
        <w:rPr>
          <w:noProof/>
        </w:rPr>
        <w:drawing>
          <wp:inline distT="114300" distB="114300" distL="114300" distR="114300" wp14:anchorId="060B620D" wp14:editId="7DBD528D">
            <wp:extent cx="1824038" cy="691876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038" cy="6918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C3D6" w14:textId="77777777" w:rsidR="00455F60" w:rsidRDefault="00455F60">
      <w:pPr>
        <w:jc w:val="center"/>
      </w:pPr>
    </w:p>
    <w:p w14:paraId="0CFCD3E5" w14:textId="77777777" w:rsidR="00455F60" w:rsidRDefault="00B136FD">
      <w:pPr>
        <w:jc w:val="center"/>
        <w:rPr>
          <w:b/>
        </w:rPr>
      </w:pPr>
      <w:r>
        <w:rPr>
          <w:b/>
        </w:rPr>
        <w:t>We are a network of successful REALTORS® advancing women as business leaders in the industry and in the communities we serve.</w:t>
      </w:r>
    </w:p>
    <w:p w14:paraId="5A59A1ED" w14:textId="77777777" w:rsidR="00455F60" w:rsidRDefault="00455F60">
      <w:pPr>
        <w:jc w:val="center"/>
        <w:rPr>
          <w:sz w:val="24"/>
          <w:szCs w:val="24"/>
        </w:rPr>
      </w:pPr>
    </w:p>
    <w:p w14:paraId="3BA5E19B" w14:textId="2F90CDAE" w:rsidR="00455F60" w:rsidRPr="00553B6F" w:rsidRDefault="00B136FD">
      <w:pPr>
        <w:jc w:val="center"/>
        <w:rPr>
          <w:sz w:val="18"/>
          <w:szCs w:val="18"/>
        </w:rPr>
      </w:pPr>
      <w:r w:rsidRPr="00553B6F">
        <w:rPr>
          <w:sz w:val="18"/>
          <w:szCs w:val="18"/>
        </w:rPr>
        <w:t xml:space="preserve">Governing Board Meeting, </w:t>
      </w:r>
      <w:r w:rsidR="00F96845">
        <w:rPr>
          <w:sz w:val="18"/>
          <w:szCs w:val="18"/>
        </w:rPr>
        <w:t xml:space="preserve"> Minutes, </w:t>
      </w:r>
      <w:r w:rsidR="007440CD">
        <w:rPr>
          <w:sz w:val="18"/>
          <w:szCs w:val="18"/>
        </w:rPr>
        <w:t>Thursday</w:t>
      </w:r>
      <w:r w:rsidR="00764DCB" w:rsidRPr="00553B6F">
        <w:rPr>
          <w:sz w:val="18"/>
          <w:szCs w:val="18"/>
          <w:u w:val="single"/>
        </w:rPr>
        <w:t xml:space="preserve">, </w:t>
      </w:r>
      <w:r w:rsidR="008F3FA4">
        <w:rPr>
          <w:sz w:val="18"/>
          <w:szCs w:val="18"/>
          <w:u w:val="single"/>
        </w:rPr>
        <w:t xml:space="preserve">February 9, </w:t>
      </w:r>
      <w:r w:rsidR="00455C19">
        <w:rPr>
          <w:sz w:val="18"/>
          <w:szCs w:val="18"/>
          <w:u w:val="single"/>
        </w:rPr>
        <w:t>2023,</w:t>
      </w:r>
      <w:r w:rsidR="007440CD">
        <w:rPr>
          <w:sz w:val="18"/>
          <w:szCs w:val="18"/>
          <w:u w:val="single"/>
        </w:rPr>
        <w:t xml:space="preserve"> 9:30</w:t>
      </w:r>
      <w:r w:rsidR="009F6E81" w:rsidRPr="00553B6F">
        <w:rPr>
          <w:sz w:val="18"/>
          <w:szCs w:val="18"/>
        </w:rPr>
        <w:t xml:space="preserve"> </w:t>
      </w:r>
      <w:r w:rsidR="008F3FA4">
        <w:rPr>
          <w:sz w:val="18"/>
          <w:szCs w:val="18"/>
        </w:rPr>
        <w:t>Hagerty Center</w:t>
      </w:r>
      <w:r w:rsidRPr="00553B6F">
        <w:rPr>
          <w:sz w:val="18"/>
          <w:szCs w:val="18"/>
        </w:rPr>
        <w:t xml:space="preserve"> </w:t>
      </w:r>
    </w:p>
    <w:p w14:paraId="65CCCF59" w14:textId="44EE0304" w:rsidR="00455F60" w:rsidRDefault="007440CD">
      <w:pPr>
        <w:jc w:val="center"/>
        <w:rPr>
          <w:sz w:val="18"/>
          <w:szCs w:val="18"/>
        </w:rPr>
      </w:pPr>
      <w:r>
        <w:rPr>
          <w:sz w:val="18"/>
          <w:szCs w:val="18"/>
        </w:rPr>
        <w:t>Jennifer Gaston</w:t>
      </w:r>
      <w:r w:rsidR="00B136FD" w:rsidRPr="00553B6F">
        <w:rPr>
          <w:sz w:val="18"/>
          <w:szCs w:val="18"/>
        </w:rPr>
        <w:t>, President</w:t>
      </w:r>
    </w:p>
    <w:p w14:paraId="1FD7539D" w14:textId="5EFA8D99" w:rsidR="00325F9B" w:rsidRPr="00553B6F" w:rsidRDefault="00325F9B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In </w:t>
      </w:r>
      <w:r w:rsidR="00D45E76">
        <w:rPr>
          <w:sz w:val="18"/>
          <w:szCs w:val="18"/>
        </w:rPr>
        <w:t>attendance</w:t>
      </w:r>
      <w:r>
        <w:rPr>
          <w:sz w:val="18"/>
          <w:szCs w:val="18"/>
        </w:rPr>
        <w:t xml:space="preserve">: </w:t>
      </w:r>
      <w:r w:rsidR="00187BD1">
        <w:rPr>
          <w:sz w:val="18"/>
          <w:szCs w:val="18"/>
        </w:rPr>
        <w:t>Jennifer Gaston, Brandi Wolf, Kelly Price</w:t>
      </w:r>
      <w:r w:rsidR="009F53EE">
        <w:rPr>
          <w:sz w:val="18"/>
          <w:szCs w:val="18"/>
        </w:rPr>
        <w:t>, Clover Keyes Roy</w:t>
      </w:r>
      <w:r w:rsidR="00187BD1">
        <w:rPr>
          <w:sz w:val="18"/>
          <w:szCs w:val="18"/>
        </w:rPr>
        <w:t xml:space="preserve">, </w:t>
      </w:r>
      <w:r>
        <w:rPr>
          <w:sz w:val="18"/>
          <w:szCs w:val="18"/>
        </w:rPr>
        <w:t>Anna</w:t>
      </w:r>
      <w:r w:rsidR="00D45E76">
        <w:rPr>
          <w:sz w:val="18"/>
          <w:szCs w:val="18"/>
        </w:rPr>
        <w:t xml:space="preserve"> Courtade</w:t>
      </w:r>
      <w:r>
        <w:rPr>
          <w:sz w:val="18"/>
          <w:szCs w:val="18"/>
        </w:rPr>
        <w:t>, Mary</w:t>
      </w:r>
      <w:r w:rsidR="00D45E76">
        <w:rPr>
          <w:sz w:val="18"/>
          <w:szCs w:val="18"/>
        </w:rPr>
        <w:t xml:space="preserve"> Bergin</w:t>
      </w:r>
      <w:r>
        <w:rPr>
          <w:sz w:val="18"/>
          <w:szCs w:val="18"/>
        </w:rPr>
        <w:t>, Abby</w:t>
      </w:r>
      <w:r w:rsidR="00D45E76">
        <w:rPr>
          <w:sz w:val="18"/>
          <w:szCs w:val="18"/>
        </w:rPr>
        <w:t xml:space="preserve"> </w:t>
      </w:r>
      <w:r w:rsidR="00B378A3">
        <w:rPr>
          <w:sz w:val="18"/>
          <w:szCs w:val="18"/>
        </w:rPr>
        <w:t>Fraser</w:t>
      </w:r>
      <w:r>
        <w:rPr>
          <w:sz w:val="18"/>
          <w:szCs w:val="18"/>
        </w:rPr>
        <w:t>, Jackie</w:t>
      </w:r>
      <w:r w:rsidR="00D45E76">
        <w:rPr>
          <w:sz w:val="18"/>
          <w:szCs w:val="18"/>
        </w:rPr>
        <w:t xml:space="preserve"> Duncan</w:t>
      </w:r>
      <w:r>
        <w:rPr>
          <w:sz w:val="18"/>
          <w:szCs w:val="18"/>
        </w:rPr>
        <w:t xml:space="preserve">, </w:t>
      </w:r>
      <w:r w:rsidR="007760DE">
        <w:rPr>
          <w:sz w:val="18"/>
          <w:szCs w:val="18"/>
        </w:rPr>
        <w:t>Kristen</w:t>
      </w:r>
      <w:r w:rsidR="00D45E76">
        <w:rPr>
          <w:sz w:val="18"/>
          <w:szCs w:val="18"/>
        </w:rPr>
        <w:t xml:space="preserve"> Hunt, </w:t>
      </w:r>
      <w:r w:rsidR="007760DE">
        <w:rPr>
          <w:sz w:val="18"/>
          <w:szCs w:val="18"/>
        </w:rPr>
        <w:t>Carly</w:t>
      </w:r>
      <w:r w:rsidR="00D45E76">
        <w:rPr>
          <w:sz w:val="18"/>
          <w:szCs w:val="18"/>
        </w:rPr>
        <w:t xml:space="preserve"> Tunison</w:t>
      </w:r>
      <w:r w:rsidR="007760DE">
        <w:rPr>
          <w:sz w:val="18"/>
          <w:szCs w:val="18"/>
        </w:rPr>
        <w:t>, Renae</w:t>
      </w:r>
      <w:r w:rsidR="001C66B1">
        <w:rPr>
          <w:sz w:val="18"/>
          <w:szCs w:val="18"/>
        </w:rPr>
        <w:t xml:space="preserve"> Hansen</w:t>
      </w:r>
      <w:r w:rsidR="007760DE">
        <w:rPr>
          <w:sz w:val="18"/>
          <w:szCs w:val="18"/>
        </w:rPr>
        <w:t>, Rene</w:t>
      </w:r>
      <w:r w:rsidR="0018741D">
        <w:rPr>
          <w:sz w:val="18"/>
          <w:szCs w:val="18"/>
        </w:rPr>
        <w:t xml:space="preserve"> Hills</w:t>
      </w:r>
    </w:p>
    <w:p w14:paraId="3D68A4A1" w14:textId="77777777" w:rsidR="00010747" w:rsidRDefault="00010747">
      <w:pPr>
        <w:rPr>
          <w:sz w:val="18"/>
          <w:szCs w:val="18"/>
        </w:rPr>
      </w:pPr>
    </w:p>
    <w:p w14:paraId="46CD361D" w14:textId="77777777" w:rsidR="00010747" w:rsidRDefault="00010747">
      <w:pPr>
        <w:rPr>
          <w:sz w:val="18"/>
          <w:szCs w:val="18"/>
        </w:rPr>
      </w:pPr>
    </w:p>
    <w:p w14:paraId="6CCDE455" w14:textId="72808076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Call to order </w:t>
      </w:r>
      <w:r w:rsidR="00941F92" w:rsidRPr="00DF10AD">
        <w:rPr>
          <w:sz w:val="18"/>
          <w:szCs w:val="18"/>
        </w:rPr>
        <w:t>–</w:t>
      </w:r>
      <w:r w:rsidRPr="00DF10AD">
        <w:rPr>
          <w:sz w:val="18"/>
          <w:szCs w:val="18"/>
        </w:rPr>
        <w:t xml:space="preserve"> </w:t>
      </w:r>
      <w:r w:rsidR="007440CD" w:rsidRPr="00DF10AD">
        <w:rPr>
          <w:sz w:val="18"/>
          <w:szCs w:val="18"/>
        </w:rPr>
        <w:t>Jennifer Gaston</w:t>
      </w:r>
      <w:r w:rsidR="00E05213">
        <w:rPr>
          <w:sz w:val="18"/>
          <w:szCs w:val="18"/>
        </w:rPr>
        <w:t xml:space="preserve"> 9:30</w:t>
      </w:r>
    </w:p>
    <w:p w14:paraId="31BD7C8D" w14:textId="5B53948A" w:rsidR="00455F60" w:rsidRPr="00DF10AD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>Approval of Minutes f</w:t>
      </w:r>
      <w:r w:rsidR="00BA7EDA" w:rsidRPr="00DF10AD">
        <w:rPr>
          <w:sz w:val="18"/>
          <w:szCs w:val="18"/>
        </w:rPr>
        <w:t xml:space="preserve">or </w:t>
      </w:r>
      <w:r w:rsidR="008F3FA4">
        <w:rPr>
          <w:sz w:val="18"/>
          <w:szCs w:val="18"/>
        </w:rPr>
        <w:t>January 12</w:t>
      </w:r>
      <w:r w:rsidR="00E35B68" w:rsidRPr="00DF10AD">
        <w:rPr>
          <w:sz w:val="18"/>
          <w:szCs w:val="18"/>
        </w:rPr>
        <w:t>, 202</w:t>
      </w:r>
      <w:r w:rsidR="009F7FC0" w:rsidRPr="00DF10AD">
        <w:rPr>
          <w:sz w:val="18"/>
          <w:szCs w:val="18"/>
        </w:rPr>
        <w:t>2</w:t>
      </w:r>
      <w:r w:rsidR="00E05213">
        <w:rPr>
          <w:sz w:val="18"/>
          <w:szCs w:val="18"/>
        </w:rPr>
        <w:t xml:space="preserve">  Kelly</w:t>
      </w:r>
      <w:r w:rsidR="00121E40">
        <w:rPr>
          <w:sz w:val="18"/>
          <w:szCs w:val="18"/>
        </w:rPr>
        <w:t xml:space="preserve"> 1</w:t>
      </w:r>
      <w:r w:rsidR="00121E40" w:rsidRPr="00121E40">
        <w:rPr>
          <w:sz w:val="18"/>
          <w:szCs w:val="18"/>
          <w:vertAlign w:val="superscript"/>
        </w:rPr>
        <w:t>st</w:t>
      </w:r>
      <w:r w:rsidR="00121E40">
        <w:rPr>
          <w:sz w:val="18"/>
          <w:szCs w:val="18"/>
        </w:rPr>
        <w:t xml:space="preserve"> motion</w:t>
      </w:r>
      <w:r w:rsidR="00E05213">
        <w:rPr>
          <w:sz w:val="18"/>
          <w:szCs w:val="18"/>
        </w:rPr>
        <w:t xml:space="preserve"> and Carly </w:t>
      </w:r>
      <w:r w:rsidR="00121E40">
        <w:rPr>
          <w:sz w:val="18"/>
          <w:szCs w:val="18"/>
        </w:rPr>
        <w:t>2</w:t>
      </w:r>
      <w:r w:rsidR="00121E40" w:rsidRPr="00121E40">
        <w:rPr>
          <w:sz w:val="18"/>
          <w:szCs w:val="18"/>
          <w:vertAlign w:val="superscript"/>
        </w:rPr>
        <w:t>nd</w:t>
      </w:r>
      <w:r w:rsidR="00121E40">
        <w:rPr>
          <w:sz w:val="18"/>
          <w:szCs w:val="18"/>
        </w:rPr>
        <w:t xml:space="preserve"> motion for approval. </w:t>
      </w:r>
    </w:p>
    <w:p w14:paraId="3A8AC1AE" w14:textId="362B881A" w:rsidR="00253738" w:rsidRDefault="00B136FD">
      <w:pPr>
        <w:rPr>
          <w:sz w:val="18"/>
          <w:szCs w:val="18"/>
        </w:rPr>
      </w:pPr>
      <w:r w:rsidRPr="00DF10AD">
        <w:rPr>
          <w:sz w:val="18"/>
          <w:szCs w:val="18"/>
        </w:rPr>
        <w:t xml:space="preserve">Approval of </w:t>
      </w:r>
      <w:r w:rsidR="001638AB" w:rsidRPr="00DF10AD">
        <w:rPr>
          <w:sz w:val="18"/>
          <w:szCs w:val="18"/>
        </w:rPr>
        <w:t>A</w:t>
      </w:r>
      <w:r w:rsidRPr="00DF10AD">
        <w:rPr>
          <w:sz w:val="18"/>
          <w:szCs w:val="18"/>
        </w:rPr>
        <w:t xml:space="preserve">genda, </w:t>
      </w:r>
      <w:r w:rsidR="008F3FA4">
        <w:rPr>
          <w:sz w:val="18"/>
          <w:szCs w:val="18"/>
        </w:rPr>
        <w:t>February 9</w:t>
      </w:r>
      <w:r w:rsidR="00917111" w:rsidRPr="00DF10AD">
        <w:rPr>
          <w:sz w:val="18"/>
          <w:szCs w:val="18"/>
        </w:rPr>
        <w:t>, 202</w:t>
      </w:r>
      <w:r w:rsidR="007440CD" w:rsidRPr="00DF10AD">
        <w:rPr>
          <w:sz w:val="18"/>
          <w:szCs w:val="18"/>
        </w:rPr>
        <w:t>3</w:t>
      </w:r>
      <w:r w:rsidR="00C262A9">
        <w:rPr>
          <w:sz w:val="18"/>
          <w:szCs w:val="18"/>
        </w:rPr>
        <w:t xml:space="preserve">  </w:t>
      </w:r>
      <w:r w:rsidR="00CB1470">
        <w:rPr>
          <w:sz w:val="18"/>
          <w:szCs w:val="18"/>
        </w:rPr>
        <w:t>Brandi 1</w:t>
      </w:r>
      <w:r w:rsidR="00CB1470" w:rsidRPr="00121E40">
        <w:rPr>
          <w:sz w:val="18"/>
          <w:szCs w:val="18"/>
          <w:vertAlign w:val="superscript"/>
        </w:rPr>
        <w:t>st</w:t>
      </w:r>
      <w:r w:rsidR="00CB1470">
        <w:rPr>
          <w:sz w:val="18"/>
          <w:szCs w:val="18"/>
        </w:rPr>
        <w:t xml:space="preserve"> motion and Kelly 2</w:t>
      </w:r>
      <w:r w:rsidR="00CB1470" w:rsidRPr="00121E40">
        <w:rPr>
          <w:sz w:val="18"/>
          <w:szCs w:val="18"/>
          <w:vertAlign w:val="superscript"/>
        </w:rPr>
        <w:t>nd</w:t>
      </w:r>
      <w:r w:rsidR="00CB1470">
        <w:rPr>
          <w:sz w:val="18"/>
          <w:szCs w:val="18"/>
        </w:rPr>
        <w:t xml:space="preserve"> motion for approval.</w:t>
      </w:r>
    </w:p>
    <w:p w14:paraId="24650DEF" w14:textId="77777777" w:rsidR="000F6F2F" w:rsidRPr="00DF10AD" w:rsidRDefault="000F6F2F">
      <w:pPr>
        <w:rPr>
          <w:sz w:val="18"/>
          <w:szCs w:val="18"/>
        </w:rPr>
      </w:pPr>
    </w:p>
    <w:p w14:paraId="5F210B57" w14:textId="77777777" w:rsidR="00455F60" w:rsidRPr="00DF10AD" w:rsidRDefault="00B136FD">
      <w:pPr>
        <w:jc w:val="center"/>
        <w:rPr>
          <w:b/>
          <w:sz w:val="18"/>
          <w:szCs w:val="18"/>
          <w:u w:val="single"/>
        </w:rPr>
      </w:pPr>
      <w:r w:rsidRPr="00DF10AD">
        <w:rPr>
          <w:b/>
          <w:sz w:val="18"/>
          <w:szCs w:val="18"/>
          <w:u w:val="single"/>
        </w:rPr>
        <w:t>Reports from Officers, Chairs and Project Teams</w:t>
      </w:r>
    </w:p>
    <w:p w14:paraId="11BD0105" w14:textId="77777777" w:rsidR="00455F60" w:rsidRPr="00DF10AD" w:rsidRDefault="00455F60">
      <w:pPr>
        <w:rPr>
          <w:sz w:val="18"/>
          <w:szCs w:val="18"/>
        </w:rPr>
      </w:pPr>
    </w:p>
    <w:p w14:paraId="19C0FAE3" w14:textId="3578E174" w:rsidR="00525414" w:rsidRPr="00DF10AD" w:rsidRDefault="00B136FD">
      <w:pPr>
        <w:rPr>
          <w:sz w:val="18"/>
          <w:szCs w:val="18"/>
        </w:rPr>
      </w:pPr>
      <w:r w:rsidRPr="00DF10AD">
        <w:rPr>
          <w:b/>
          <w:sz w:val="18"/>
          <w:szCs w:val="18"/>
          <w:u w:val="single"/>
        </w:rPr>
        <w:t>President’s Report</w:t>
      </w:r>
      <w:r w:rsidRPr="00DF10AD">
        <w:rPr>
          <w:b/>
          <w:sz w:val="18"/>
          <w:szCs w:val="18"/>
        </w:rPr>
        <w:t>:</w:t>
      </w:r>
      <w:r w:rsidRPr="00DF10AD">
        <w:rPr>
          <w:sz w:val="18"/>
          <w:szCs w:val="18"/>
        </w:rPr>
        <w:t xml:space="preserve"> </w:t>
      </w:r>
      <w:r w:rsidR="00E57942" w:rsidRPr="00DF10AD">
        <w:rPr>
          <w:sz w:val="18"/>
          <w:szCs w:val="18"/>
        </w:rPr>
        <w:t xml:space="preserve">Jennifer Gaston </w:t>
      </w:r>
    </w:p>
    <w:p w14:paraId="3C52B2AA" w14:textId="65A9023C" w:rsidR="00E57942" w:rsidRPr="00DF10AD" w:rsidRDefault="008F3FA4" w:rsidP="00E57942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Northern’s business plan was submitted to the State prior to </w:t>
      </w:r>
      <w:r w:rsidR="00274DF7">
        <w:rPr>
          <w:sz w:val="18"/>
          <w:szCs w:val="18"/>
        </w:rPr>
        <w:t>January meeting.</w:t>
      </w:r>
      <w:r w:rsidR="006A07C2">
        <w:rPr>
          <w:sz w:val="18"/>
          <w:szCs w:val="18"/>
        </w:rPr>
        <w:t xml:space="preserve">  It has been </w:t>
      </w:r>
      <w:r w:rsidR="00CC045C">
        <w:rPr>
          <w:sz w:val="18"/>
          <w:szCs w:val="18"/>
        </w:rPr>
        <w:t xml:space="preserve">approved </w:t>
      </w:r>
      <w:r w:rsidR="00AD4CD3">
        <w:rPr>
          <w:sz w:val="18"/>
          <w:szCs w:val="18"/>
        </w:rPr>
        <w:t xml:space="preserve">by the state leadership. </w:t>
      </w:r>
    </w:p>
    <w:p w14:paraId="6433657C" w14:textId="431E2244" w:rsidR="00E04B10" w:rsidRPr="00DF10AD" w:rsidRDefault="00E57942" w:rsidP="00E57942">
      <w:pPr>
        <w:numPr>
          <w:ilvl w:val="0"/>
          <w:numId w:val="1"/>
        </w:numPr>
        <w:rPr>
          <w:sz w:val="18"/>
          <w:szCs w:val="18"/>
        </w:rPr>
      </w:pPr>
      <w:r w:rsidRPr="00DF10AD">
        <w:rPr>
          <w:sz w:val="18"/>
          <w:szCs w:val="18"/>
        </w:rPr>
        <w:t>The State would like us to change our Standing Rules regarding how the Realtor and Strategic Partner of the Year are chosen.  They</w:t>
      </w:r>
      <w:r w:rsidR="00DF10AD" w:rsidRPr="00DF10AD">
        <w:rPr>
          <w:sz w:val="18"/>
          <w:szCs w:val="18"/>
        </w:rPr>
        <w:t xml:space="preserve"> want</w:t>
      </w:r>
      <w:r w:rsidRPr="00DF10AD">
        <w:rPr>
          <w:sz w:val="18"/>
          <w:szCs w:val="18"/>
        </w:rPr>
        <w:t xml:space="preserve"> the nominees to be voted on</w:t>
      </w:r>
      <w:r w:rsidR="00F73AF6" w:rsidRPr="00DF10AD">
        <w:rPr>
          <w:sz w:val="18"/>
          <w:szCs w:val="18"/>
        </w:rPr>
        <w:t xml:space="preserve"> by the BOD, rather than by committee.</w:t>
      </w:r>
      <w:r w:rsidRPr="00DF10AD">
        <w:rPr>
          <w:sz w:val="18"/>
          <w:szCs w:val="18"/>
        </w:rPr>
        <w:t xml:space="preserve">  </w:t>
      </w:r>
      <w:r w:rsidR="00583DD6">
        <w:rPr>
          <w:sz w:val="18"/>
          <w:szCs w:val="18"/>
        </w:rPr>
        <w:t xml:space="preserve">The standing rules will be </w:t>
      </w:r>
      <w:r w:rsidR="000D4057">
        <w:rPr>
          <w:sz w:val="18"/>
          <w:szCs w:val="18"/>
        </w:rPr>
        <w:t xml:space="preserve">modified and voted on at the next BOD meeting. </w:t>
      </w:r>
    </w:p>
    <w:p w14:paraId="7C97B766" w14:textId="1D7B813E" w:rsidR="000A6DFF" w:rsidRPr="00DF10AD" w:rsidRDefault="00851A46" w:rsidP="000A6DFF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A majority</w:t>
      </w:r>
      <w:r w:rsidR="00274DF7">
        <w:rPr>
          <w:sz w:val="18"/>
          <w:szCs w:val="18"/>
        </w:rPr>
        <w:t xml:space="preserve"> of the BOD attend the State’s ‘</w:t>
      </w:r>
      <w:r w:rsidR="000A6DFF" w:rsidRPr="00DF10AD">
        <w:rPr>
          <w:sz w:val="18"/>
          <w:szCs w:val="18"/>
        </w:rPr>
        <w:t>Be Inspired</w:t>
      </w:r>
      <w:r w:rsidR="00274DF7">
        <w:rPr>
          <w:sz w:val="18"/>
          <w:szCs w:val="18"/>
        </w:rPr>
        <w:t>’</w:t>
      </w:r>
      <w:r w:rsidR="000A6DFF" w:rsidRPr="00DF10AD">
        <w:rPr>
          <w:sz w:val="18"/>
          <w:szCs w:val="18"/>
        </w:rPr>
        <w:t xml:space="preserve"> event on January 25, 2023. </w:t>
      </w:r>
      <w:r w:rsidR="00A42E7B">
        <w:rPr>
          <w:sz w:val="18"/>
          <w:szCs w:val="18"/>
        </w:rPr>
        <w:t xml:space="preserve">Several speakers were unable to attend due to weather and travel problems. </w:t>
      </w:r>
    </w:p>
    <w:p w14:paraId="4FBF8421" w14:textId="6655EE72" w:rsidR="000A6DFF" w:rsidRPr="00DF10AD" w:rsidRDefault="00274DF7" w:rsidP="00E57942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Finalize </w:t>
      </w:r>
      <w:r w:rsidR="000A6DFF" w:rsidRPr="00DF10AD">
        <w:rPr>
          <w:sz w:val="18"/>
          <w:szCs w:val="18"/>
        </w:rPr>
        <w:t xml:space="preserve">day, </w:t>
      </w:r>
      <w:r w:rsidR="00455C19" w:rsidRPr="00DF10AD">
        <w:rPr>
          <w:sz w:val="18"/>
          <w:szCs w:val="18"/>
        </w:rPr>
        <w:t>time,</w:t>
      </w:r>
      <w:r w:rsidR="000A6DFF" w:rsidRPr="00DF10AD">
        <w:rPr>
          <w:sz w:val="18"/>
          <w:szCs w:val="18"/>
        </w:rPr>
        <w:t xml:space="preserve"> and length of future board meetings. </w:t>
      </w:r>
      <w:r w:rsidR="00462DED">
        <w:rPr>
          <w:sz w:val="18"/>
          <w:szCs w:val="18"/>
        </w:rPr>
        <w:t>Members gave the</w:t>
      </w:r>
      <w:r w:rsidR="000E3A9E">
        <w:rPr>
          <w:sz w:val="18"/>
          <w:szCs w:val="18"/>
        </w:rPr>
        <w:t>ir ideas</w:t>
      </w:r>
      <w:r w:rsidR="005D66B8">
        <w:rPr>
          <w:sz w:val="18"/>
          <w:szCs w:val="18"/>
        </w:rPr>
        <w:t xml:space="preserve">.  Thoughts are to keep the </w:t>
      </w:r>
      <w:r w:rsidR="008C1807">
        <w:rPr>
          <w:sz w:val="18"/>
          <w:szCs w:val="18"/>
        </w:rPr>
        <w:t>BOD</w:t>
      </w:r>
      <w:r w:rsidR="00D67DCE">
        <w:rPr>
          <w:sz w:val="18"/>
          <w:szCs w:val="18"/>
        </w:rPr>
        <w:t xml:space="preserve"> meetings on the same day as the luncheon</w:t>
      </w:r>
      <w:r w:rsidR="008C1807">
        <w:rPr>
          <w:sz w:val="18"/>
          <w:szCs w:val="18"/>
        </w:rPr>
        <w:t xml:space="preserve"> but adjust the time.</w:t>
      </w:r>
      <w:r w:rsidR="00D67DCE">
        <w:rPr>
          <w:sz w:val="18"/>
          <w:szCs w:val="18"/>
        </w:rPr>
        <w:t xml:space="preserve">  Start at 9:45</w:t>
      </w:r>
      <w:r w:rsidR="00A327BB">
        <w:rPr>
          <w:sz w:val="18"/>
          <w:szCs w:val="18"/>
        </w:rPr>
        <w:t>,</w:t>
      </w:r>
      <w:r w:rsidR="00D67DCE">
        <w:rPr>
          <w:sz w:val="18"/>
          <w:szCs w:val="18"/>
        </w:rPr>
        <w:t xml:space="preserve"> end promptly at 10:45. </w:t>
      </w:r>
    </w:p>
    <w:p w14:paraId="5BFB0F08" w14:textId="77777777" w:rsidR="00E57942" w:rsidRPr="00DF10AD" w:rsidRDefault="00E57942" w:rsidP="00E57942">
      <w:pPr>
        <w:ind w:left="360"/>
        <w:rPr>
          <w:sz w:val="18"/>
          <w:szCs w:val="18"/>
        </w:rPr>
      </w:pPr>
    </w:p>
    <w:p w14:paraId="5AF1AC55" w14:textId="7429C966" w:rsidR="00235415" w:rsidRPr="00DF10AD" w:rsidRDefault="00B136FD" w:rsidP="00220060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President Elect</w:t>
      </w:r>
      <w:r w:rsidRPr="00DF10AD">
        <w:rPr>
          <w:b/>
          <w:sz w:val="18"/>
          <w:szCs w:val="18"/>
          <w:highlight w:val="white"/>
        </w:rPr>
        <w:t>:</w:t>
      </w:r>
      <w:r w:rsidR="00941F92" w:rsidRPr="00DF10AD">
        <w:rPr>
          <w:sz w:val="18"/>
          <w:szCs w:val="18"/>
          <w:highlight w:val="white"/>
        </w:rPr>
        <w:t xml:space="preserve"> </w:t>
      </w:r>
      <w:r w:rsidR="00E57942" w:rsidRPr="00DF10AD">
        <w:rPr>
          <w:sz w:val="18"/>
          <w:szCs w:val="18"/>
          <w:highlight w:val="white"/>
        </w:rPr>
        <w:t xml:space="preserve">Kelly Price </w:t>
      </w:r>
    </w:p>
    <w:p w14:paraId="4C87A731" w14:textId="02618212" w:rsidR="00BD23F8" w:rsidRDefault="00E7004D" w:rsidP="00BD23F8">
      <w:pPr>
        <w:pStyle w:val="ListParagraph"/>
        <w:numPr>
          <w:ilvl w:val="0"/>
          <w:numId w:val="4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 xml:space="preserve">Update </w:t>
      </w:r>
      <w:r w:rsidR="000F2936" w:rsidRPr="00DF10AD">
        <w:rPr>
          <w:sz w:val="18"/>
          <w:szCs w:val="18"/>
          <w:highlight w:val="white"/>
        </w:rPr>
        <w:t xml:space="preserve">on </w:t>
      </w:r>
      <w:r w:rsidR="000A6DFF" w:rsidRPr="00DF10AD">
        <w:rPr>
          <w:sz w:val="18"/>
          <w:szCs w:val="18"/>
          <w:highlight w:val="white"/>
        </w:rPr>
        <w:t>bookmarks</w:t>
      </w:r>
      <w:r w:rsidR="00D67DCE">
        <w:rPr>
          <w:sz w:val="18"/>
          <w:szCs w:val="18"/>
          <w:highlight w:val="white"/>
        </w:rPr>
        <w:t xml:space="preserve">  The </w:t>
      </w:r>
      <w:r w:rsidR="002F3AB0">
        <w:rPr>
          <w:sz w:val="18"/>
          <w:szCs w:val="18"/>
          <w:highlight w:val="white"/>
        </w:rPr>
        <w:t xml:space="preserve">June 2023 </w:t>
      </w:r>
      <w:r w:rsidR="00A327BB">
        <w:rPr>
          <w:sz w:val="18"/>
          <w:szCs w:val="18"/>
          <w:highlight w:val="white"/>
        </w:rPr>
        <w:t>P</w:t>
      </w:r>
      <w:r w:rsidR="002F3AB0">
        <w:rPr>
          <w:sz w:val="18"/>
          <w:szCs w:val="18"/>
          <w:highlight w:val="white"/>
        </w:rPr>
        <w:t xml:space="preserve">roperty </w:t>
      </w:r>
      <w:r w:rsidR="00A327BB">
        <w:rPr>
          <w:sz w:val="18"/>
          <w:szCs w:val="18"/>
          <w:highlight w:val="white"/>
        </w:rPr>
        <w:t>T</w:t>
      </w:r>
      <w:r w:rsidR="002F3AB0">
        <w:rPr>
          <w:sz w:val="18"/>
          <w:szCs w:val="18"/>
          <w:highlight w:val="white"/>
        </w:rPr>
        <w:t>our</w:t>
      </w:r>
      <w:r w:rsidR="00A327BB">
        <w:rPr>
          <w:sz w:val="18"/>
          <w:szCs w:val="18"/>
          <w:highlight w:val="white"/>
        </w:rPr>
        <w:t xml:space="preserve"> event and the </w:t>
      </w:r>
      <w:r w:rsidR="006F5C2C">
        <w:rPr>
          <w:sz w:val="18"/>
          <w:szCs w:val="18"/>
          <w:highlight w:val="white"/>
        </w:rPr>
        <w:t>Year-end</w:t>
      </w:r>
      <w:r w:rsidR="002F3AB0">
        <w:rPr>
          <w:sz w:val="18"/>
          <w:szCs w:val="18"/>
          <w:highlight w:val="white"/>
        </w:rPr>
        <w:t xml:space="preserve"> </w:t>
      </w:r>
      <w:r w:rsidR="006F5C2C">
        <w:rPr>
          <w:sz w:val="18"/>
          <w:szCs w:val="18"/>
          <w:highlight w:val="white"/>
        </w:rPr>
        <w:t>G</w:t>
      </w:r>
      <w:r w:rsidR="002F3AB0">
        <w:rPr>
          <w:sz w:val="18"/>
          <w:szCs w:val="18"/>
          <w:highlight w:val="white"/>
        </w:rPr>
        <w:t>ala are</w:t>
      </w:r>
      <w:r w:rsidR="009E1F0D">
        <w:rPr>
          <w:sz w:val="18"/>
          <w:szCs w:val="18"/>
          <w:highlight w:val="white"/>
        </w:rPr>
        <w:t xml:space="preserve"> still missing and will be TBD.  Add </w:t>
      </w:r>
      <w:r w:rsidR="006F5C2C">
        <w:rPr>
          <w:sz w:val="18"/>
          <w:szCs w:val="18"/>
          <w:highlight w:val="white"/>
        </w:rPr>
        <w:t xml:space="preserve"> to the bookmark </w:t>
      </w:r>
      <w:r w:rsidR="009E1F0D">
        <w:rPr>
          <w:sz w:val="18"/>
          <w:szCs w:val="18"/>
          <w:highlight w:val="white"/>
        </w:rPr>
        <w:t>event</w:t>
      </w:r>
      <w:r w:rsidR="00BA5AB0">
        <w:rPr>
          <w:sz w:val="18"/>
          <w:szCs w:val="18"/>
          <w:highlight w:val="white"/>
        </w:rPr>
        <w:t>s</w:t>
      </w:r>
      <w:r w:rsidR="009E1F0D">
        <w:rPr>
          <w:sz w:val="18"/>
          <w:szCs w:val="18"/>
          <w:highlight w:val="white"/>
        </w:rPr>
        <w:t xml:space="preserve"> the weekly home tour and the board meetings</w:t>
      </w:r>
      <w:r w:rsidR="00BA5AB0">
        <w:rPr>
          <w:sz w:val="18"/>
          <w:szCs w:val="18"/>
          <w:highlight w:val="white"/>
        </w:rPr>
        <w:t xml:space="preserve">. </w:t>
      </w:r>
      <w:r w:rsidR="00CF230E">
        <w:rPr>
          <w:sz w:val="18"/>
          <w:szCs w:val="18"/>
          <w:highlight w:val="white"/>
        </w:rPr>
        <w:t xml:space="preserve">  It is important to get the holiday party date</w:t>
      </w:r>
      <w:r w:rsidR="00074159">
        <w:rPr>
          <w:sz w:val="18"/>
          <w:szCs w:val="18"/>
          <w:highlight w:val="white"/>
        </w:rPr>
        <w:t xml:space="preserve"> </w:t>
      </w:r>
      <w:r w:rsidR="00CF230E">
        <w:rPr>
          <w:sz w:val="18"/>
          <w:szCs w:val="18"/>
          <w:highlight w:val="white"/>
        </w:rPr>
        <w:t>set</w:t>
      </w:r>
      <w:r w:rsidR="00074159">
        <w:rPr>
          <w:sz w:val="18"/>
          <w:szCs w:val="18"/>
          <w:highlight w:val="white"/>
        </w:rPr>
        <w:t xml:space="preserve"> prior to releasing finalizing and releasing the bookmarks. </w:t>
      </w:r>
      <w:r w:rsidR="00346101">
        <w:rPr>
          <w:sz w:val="18"/>
          <w:szCs w:val="18"/>
          <w:highlight w:val="white"/>
        </w:rPr>
        <w:t>B</w:t>
      </w:r>
      <w:r w:rsidR="00CF230E">
        <w:rPr>
          <w:sz w:val="18"/>
          <w:szCs w:val="18"/>
          <w:highlight w:val="white"/>
        </w:rPr>
        <w:t xml:space="preserve">rokerages make their holiday party dates based on Aspire and </w:t>
      </w:r>
      <w:r w:rsidR="00F94857">
        <w:rPr>
          <w:sz w:val="18"/>
          <w:szCs w:val="18"/>
          <w:highlight w:val="white"/>
        </w:rPr>
        <w:t>WCR</w:t>
      </w:r>
      <w:r w:rsidR="00346101">
        <w:rPr>
          <w:sz w:val="18"/>
          <w:szCs w:val="18"/>
          <w:highlight w:val="white"/>
        </w:rPr>
        <w:t xml:space="preserve"> dates</w:t>
      </w:r>
      <w:r w:rsidR="00F94857">
        <w:rPr>
          <w:sz w:val="18"/>
          <w:szCs w:val="18"/>
          <w:highlight w:val="white"/>
        </w:rPr>
        <w:t xml:space="preserve">. </w:t>
      </w:r>
    </w:p>
    <w:p w14:paraId="5AA05DA1" w14:textId="7F8564F3" w:rsidR="00661AB0" w:rsidRPr="00661AB0" w:rsidRDefault="00661AB0" w:rsidP="00661AB0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661AB0">
        <w:rPr>
          <w:sz w:val="18"/>
          <w:szCs w:val="18"/>
        </w:rPr>
        <w:t>Aspire North Chili Cook Off 3/9/23</w:t>
      </w:r>
      <w:r w:rsidR="005153AA">
        <w:rPr>
          <w:sz w:val="18"/>
          <w:szCs w:val="18"/>
        </w:rPr>
        <w:t xml:space="preserve">  </w:t>
      </w:r>
      <w:r w:rsidR="00C13F42">
        <w:rPr>
          <w:sz w:val="18"/>
          <w:szCs w:val="18"/>
        </w:rPr>
        <w:t xml:space="preserve">We will represent as the </w:t>
      </w:r>
      <w:r w:rsidR="00346101">
        <w:rPr>
          <w:sz w:val="18"/>
          <w:szCs w:val="18"/>
        </w:rPr>
        <w:t xml:space="preserve">WCR </w:t>
      </w:r>
      <w:r w:rsidR="00C13F42">
        <w:rPr>
          <w:sz w:val="18"/>
          <w:szCs w:val="18"/>
        </w:rPr>
        <w:t xml:space="preserve">board.  </w:t>
      </w:r>
      <w:r w:rsidR="00B21B5F" w:rsidRPr="00B21B5F">
        <w:rPr>
          <w:sz w:val="18"/>
          <w:szCs w:val="18"/>
        </w:rPr>
        <w:t>Kelly, Brandi, Mary, Abi</w:t>
      </w:r>
      <w:r w:rsidR="00B21B5F">
        <w:rPr>
          <w:sz w:val="18"/>
          <w:szCs w:val="18"/>
        </w:rPr>
        <w:t xml:space="preserve"> have volunteered for </w:t>
      </w:r>
      <w:r w:rsidR="008A6CEE">
        <w:rPr>
          <w:sz w:val="18"/>
          <w:szCs w:val="18"/>
        </w:rPr>
        <w:t>the cookoff.</w:t>
      </w:r>
    </w:p>
    <w:p w14:paraId="29D29841" w14:textId="2CB6CAEC" w:rsidR="00655E85" w:rsidRPr="00655E85" w:rsidRDefault="00661AB0" w:rsidP="00956231">
      <w:pPr>
        <w:pStyle w:val="ListParagraph"/>
        <w:numPr>
          <w:ilvl w:val="0"/>
          <w:numId w:val="4"/>
        </w:numPr>
        <w:rPr>
          <w:sz w:val="18"/>
          <w:szCs w:val="18"/>
          <w:lang w:val="en-US"/>
        </w:rPr>
      </w:pPr>
      <w:r w:rsidRPr="00655E85">
        <w:rPr>
          <w:sz w:val="18"/>
          <w:szCs w:val="18"/>
        </w:rPr>
        <w:t>April Speaker - Graci Harkema</w:t>
      </w:r>
      <w:r w:rsidR="00C13F42" w:rsidRPr="00655E85">
        <w:rPr>
          <w:sz w:val="18"/>
          <w:szCs w:val="18"/>
        </w:rPr>
        <w:t xml:space="preserve">  She speaks about </w:t>
      </w:r>
      <w:r w:rsidR="00536FB9" w:rsidRPr="00655E85">
        <w:rPr>
          <w:sz w:val="18"/>
          <w:szCs w:val="18"/>
        </w:rPr>
        <w:t>inclusion</w:t>
      </w:r>
      <w:r w:rsidR="00C13F42" w:rsidRPr="00655E85">
        <w:rPr>
          <w:sz w:val="18"/>
          <w:szCs w:val="18"/>
        </w:rPr>
        <w:t xml:space="preserve"> and diversity</w:t>
      </w:r>
      <w:r w:rsidR="003B1760" w:rsidRPr="00655E85">
        <w:rPr>
          <w:sz w:val="18"/>
          <w:szCs w:val="18"/>
        </w:rPr>
        <w:t xml:space="preserve"> her fee is $3500</w:t>
      </w:r>
      <w:r w:rsidR="00C13F42" w:rsidRPr="00655E85">
        <w:rPr>
          <w:sz w:val="18"/>
          <w:szCs w:val="18"/>
        </w:rPr>
        <w:t xml:space="preserve">. </w:t>
      </w:r>
      <w:r w:rsidR="00655E85" w:rsidRPr="00655E85">
        <w:rPr>
          <w:sz w:val="18"/>
          <w:szCs w:val="18"/>
          <w:lang w:val="en-US"/>
        </w:rPr>
        <w:t>Karen Kohler MMLA will sponsor $500</w:t>
      </w:r>
      <w:r w:rsidR="00655E85" w:rsidRPr="00655E85">
        <w:rPr>
          <w:sz w:val="18"/>
          <w:szCs w:val="18"/>
          <w:lang w:val="en-US"/>
        </w:rPr>
        <w:t xml:space="preserve">, </w:t>
      </w:r>
      <w:r w:rsidR="00655E85" w:rsidRPr="00655E85">
        <w:rPr>
          <w:sz w:val="18"/>
          <w:szCs w:val="18"/>
          <w:lang w:val="en-US"/>
        </w:rPr>
        <w:t>LMCU Team Bravecourt will sponsor $500</w:t>
      </w:r>
      <w:r w:rsidR="00655E85" w:rsidRPr="00655E85">
        <w:rPr>
          <w:sz w:val="18"/>
          <w:szCs w:val="18"/>
          <w:lang w:val="en-US"/>
        </w:rPr>
        <w:t xml:space="preserve">, </w:t>
      </w:r>
      <w:r w:rsidR="00655E85" w:rsidRPr="00655E85">
        <w:rPr>
          <w:sz w:val="18"/>
          <w:szCs w:val="18"/>
          <w:lang w:val="en-US"/>
        </w:rPr>
        <w:t xml:space="preserve">Aspire </w:t>
      </w:r>
      <w:r w:rsidR="00655E85">
        <w:rPr>
          <w:sz w:val="18"/>
          <w:szCs w:val="18"/>
          <w:lang w:val="en-US"/>
        </w:rPr>
        <w:t xml:space="preserve">may </w:t>
      </w:r>
      <w:r w:rsidR="00655E85" w:rsidRPr="00655E85">
        <w:rPr>
          <w:sz w:val="18"/>
          <w:szCs w:val="18"/>
          <w:lang w:val="en-US"/>
        </w:rPr>
        <w:t>sponsor $1,500 and will bring this up to the education board on 2/14/2023</w:t>
      </w:r>
      <w:r w:rsidR="004F77BB">
        <w:rPr>
          <w:sz w:val="18"/>
          <w:szCs w:val="18"/>
          <w:lang w:val="en-US"/>
        </w:rPr>
        <w:t>.</w:t>
      </w:r>
    </w:p>
    <w:p w14:paraId="5534C5CD" w14:textId="0F27CDA8" w:rsidR="00661AB0" w:rsidRPr="00661AB0" w:rsidRDefault="00C13F42" w:rsidP="00661AB0">
      <w:pPr>
        <w:pStyle w:val="ListParagraph"/>
        <w:numPr>
          <w:ilvl w:val="0"/>
          <w:numId w:val="4"/>
        </w:num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536FB9">
        <w:rPr>
          <w:sz w:val="18"/>
          <w:szCs w:val="18"/>
        </w:rPr>
        <w:t xml:space="preserve">She has a book coming out, we can offer a giveaway of the books and a </w:t>
      </w:r>
      <w:r w:rsidR="00501CB0">
        <w:rPr>
          <w:sz w:val="18"/>
          <w:szCs w:val="18"/>
        </w:rPr>
        <w:t>book s</w:t>
      </w:r>
      <w:r w:rsidR="00536FB9">
        <w:rPr>
          <w:sz w:val="18"/>
          <w:szCs w:val="18"/>
        </w:rPr>
        <w:t xml:space="preserve">igning.  </w:t>
      </w:r>
      <w:r w:rsidR="00493213">
        <w:rPr>
          <w:sz w:val="18"/>
          <w:szCs w:val="18"/>
        </w:rPr>
        <w:t xml:space="preserve">.  We have several sponsors to </w:t>
      </w:r>
      <w:r w:rsidR="00A14749">
        <w:rPr>
          <w:sz w:val="18"/>
          <w:szCs w:val="18"/>
        </w:rPr>
        <w:t xml:space="preserve">get update from Kelly on the details. </w:t>
      </w:r>
    </w:p>
    <w:p w14:paraId="64951AEB" w14:textId="1137AB2A" w:rsidR="00661AB0" w:rsidRPr="00661AB0" w:rsidRDefault="00661AB0" w:rsidP="00661AB0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661AB0">
        <w:rPr>
          <w:sz w:val="18"/>
          <w:szCs w:val="18"/>
        </w:rPr>
        <w:t xml:space="preserve">Affiliate Agreement </w:t>
      </w:r>
      <w:r w:rsidR="00916428">
        <w:rPr>
          <w:sz w:val="18"/>
          <w:szCs w:val="18"/>
        </w:rPr>
        <w:t xml:space="preserve">– Jennifer Gaston signed the agreement to keep our </w:t>
      </w:r>
      <w:r w:rsidR="007250BD">
        <w:rPr>
          <w:sz w:val="18"/>
          <w:szCs w:val="18"/>
        </w:rPr>
        <w:t>certification</w:t>
      </w:r>
      <w:r w:rsidR="00916428">
        <w:rPr>
          <w:sz w:val="18"/>
          <w:szCs w:val="18"/>
        </w:rPr>
        <w:t xml:space="preserve"> in place. </w:t>
      </w:r>
    </w:p>
    <w:p w14:paraId="13E102EF" w14:textId="5C3A1405" w:rsidR="00661AB0" w:rsidRPr="00661AB0" w:rsidRDefault="00661AB0" w:rsidP="00661AB0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661AB0">
        <w:rPr>
          <w:sz w:val="18"/>
          <w:szCs w:val="18"/>
        </w:rPr>
        <w:t>Vote on travel stipend and revise in Standing Rules</w:t>
      </w:r>
      <w:r w:rsidR="002C63C5">
        <w:rPr>
          <w:sz w:val="18"/>
          <w:szCs w:val="18"/>
        </w:rPr>
        <w:t xml:space="preserve">.  </w:t>
      </w:r>
      <w:r w:rsidR="000F6F2F">
        <w:rPr>
          <w:sz w:val="18"/>
          <w:szCs w:val="18"/>
        </w:rPr>
        <w:t>Stipend</w:t>
      </w:r>
      <w:r w:rsidR="002E6BCA">
        <w:rPr>
          <w:sz w:val="18"/>
          <w:szCs w:val="18"/>
        </w:rPr>
        <w:t xml:space="preserve"> has been </w:t>
      </w:r>
      <w:r w:rsidR="002C63C5">
        <w:rPr>
          <w:sz w:val="18"/>
          <w:szCs w:val="18"/>
        </w:rPr>
        <w:t>for President and Pres</w:t>
      </w:r>
      <w:r w:rsidR="002E6BCA">
        <w:rPr>
          <w:sz w:val="18"/>
          <w:szCs w:val="18"/>
        </w:rPr>
        <w:t>ident</w:t>
      </w:r>
      <w:r w:rsidR="002C63C5">
        <w:rPr>
          <w:sz w:val="18"/>
          <w:szCs w:val="18"/>
        </w:rPr>
        <w:t xml:space="preserve"> elect only.  We agreed in December that the enti</w:t>
      </w:r>
      <w:r w:rsidR="00242A21">
        <w:rPr>
          <w:sz w:val="18"/>
          <w:szCs w:val="18"/>
        </w:rPr>
        <w:t xml:space="preserve">re board can take advantage of the </w:t>
      </w:r>
      <w:r w:rsidR="005F2D58">
        <w:rPr>
          <w:sz w:val="18"/>
          <w:szCs w:val="18"/>
        </w:rPr>
        <w:t>travel reimbursement</w:t>
      </w:r>
      <w:r w:rsidR="00242A21">
        <w:rPr>
          <w:sz w:val="18"/>
          <w:szCs w:val="18"/>
        </w:rPr>
        <w:t xml:space="preserve"> and adjusted the </w:t>
      </w:r>
      <w:r w:rsidR="00D34179">
        <w:rPr>
          <w:sz w:val="18"/>
          <w:szCs w:val="18"/>
        </w:rPr>
        <w:t xml:space="preserve">budget accordingly.  We will change the standing rules </w:t>
      </w:r>
      <w:r w:rsidR="00BF194C">
        <w:rPr>
          <w:sz w:val="18"/>
          <w:szCs w:val="18"/>
        </w:rPr>
        <w:t xml:space="preserve">and vote at the next board meeting. </w:t>
      </w:r>
    </w:p>
    <w:p w14:paraId="228439AA" w14:textId="20DC63CA" w:rsidR="00E35B68" w:rsidRPr="00DF10AD" w:rsidRDefault="00E35B68" w:rsidP="009048C6">
      <w:pPr>
        <w:pStyle w:val="ListParagraph"/>
        <w:rPr>
          <w:sz w:val="18"/>
          <w:szCs w:val="18"/>
          <w:highlight w:val="white"/>
          <w:u w:val="single"/>
        </w:rPr>
      </w:pPr>
    </w:p>
    <w:p w14:paraId="1B593567" w14:textId="5CB342DB" w:rsidR="00455F60" w:rsidRPr="00DF10AD" w:rsidRDefault="00B136FD">
      <w:pPr>
        <w:rPr>
          <w:bCs/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Treasurer Report, Budget &amp; Finance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E57942" w:rsidRPr="00DF10AD">
        <w:rPr>
          <w:bCs/>
          <w:sz w:val="18"/>
          <w:szCs w:val="18"/>
          <w:highlight w:val="white"/>
        </w:rPr>
        <w:t>Brandi Wolf</w:t>
      </w:r>
      <w:r w:rsidR="00C35BC0">
        <w:rPr>
          <w:bCs/>
          <w:sz w:val="18"/>
          <w:szCs w:val="18"/>
          <w:highlight w:val="white"/>
        </w:rPr>
        <w:t xml:space="preserve">. The Money Minder </w:t>
      </w:r>
      <w:r w:rsidR="00090B7E">
        <w:rPr>
          <w:bCs/>
          <w:sz w:val="18"/>
          <w:szCs w:val="18"/>
          <w:highlight w:val="white"/>
        </w:rPr>
        <w:t xml:space="preserve">report </w:t>
      </w:r>
      <w:r w:rsidR="00C35BC0">
        <w:rPr>
          <w:bCs/>
          <w:sz w:val="18"/>
          <w:szCs w:val="18"/>
          <w:highlight w:val="white"/>
        </w:rPr>
        <w:t xml:space="preserve">has </w:t>
      </w:r>
      <w:r w:rsidR="00DB7B54">
        <w:rPr>
          <w:bCs/>
          <w:sz w:val="18"/>
          <w:szCs w:val="18"/>
          <w:highlight w:val="white"/>
        </w:rPr>
        <w:t xml:space="preserve">been sent out to all. </w:t>
      </w:r>
    </w:p>
    <w:p w14:paraId="79B41A20" w14:textId="38C51AF2" w:rsidR="00B96317" w:rsidRDefault="00763EAF" w:rsidP="00E57942">
      <w:pPr>
        <w:numPr>
          <w:ilvl w:val="0"/>
          <w:numId w:val="1"/>
        </w:numPr>
        <w:rPr>
          <w:bCs/>
          <w:sz w:val="18"/>
          <w:szCs w:val="18"/>
        </w:rPr>
      </w:pPr>
      <w:r w:rsidRPr="00DF10AD">
        <w:rPr>
          <w:bCs/>
          <w:sz w:val="18"/>
          <w:szCs w:val="18"/>
        </w:rPr>
        <w:t>Current Budget</w:t>
      </w:r>
      <w:r w:rsidR="00DB7B54">
        <w:rPr>
          <w:bCs/>
          <w:sz w:val="18"/>
          <w:szCs w:val="18"/>
        </w:rPr>
        <w:t xml:space="preserve">.  </w:t>
      </w:r>
      <w:r w:rsidR="00881FBF">
        <w:rPr>
          <w:bCs/>
          <w:sz w:val="18"/>
          <w:szCs w:val="18"/>
        </w:rPr>
        <w:t xml:space="preserve">There are current membership renewals outstanding.  </w:t>
      </w:r>
      <w:r w:rsidR="00495225">
        <w:rPr>
          <w:bCs/>
          <w:sz w:val="18"/>
          <w:szCs w:val="18"/>
        </w:rPr>
        <w:t xml:space="preserve">Preferred </w:t>
      </w:r>
      <w:r w:rsidR="00090B7E">
        <w:rPr>
          <w:bCs/>
          <w:sz w:val="18"/>
          <w:szCs w:val="18"/>
        </w:rPr>
        <w:t xml:space="preserve">member </w:t>
      </w:r>
      <w:r w:rsidR="00495225">
        <w:rPr>
          <w:bCs/>
          <w:sz w:val="18"/>
          <w:szCs w:val="18"/>
        </w:rPr>
        <w:t xml:space="preserve">membership fees are starting to come in. </w:t>
      </w:r>
    </w:p>
    <w:p w14:paraId="0407778A" w14:textId="6A063B6C" w:rsidR="003845B8" w:rsidRDefault="003845B8" w:rsidP="00E57942">
      <w:pPr>
        <w:numPr>
          <w:ilvl w:val="0"/>
          <w:numId w:val="1"/>
        </w:numPr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Brandi is </w:t>
      </w:r>
      <w:r w:rsidR="00972551">
        <w:rPr>
          <w:bCs/>
          <w:sz w:val="18"/>
          <w:szCs w:val="18"/>
        </w:rPr>
        <w:t>following</w:t>
      </w:r>
      <w:r>
        <w:rPr>
          <w:bCs/>
          <w:sz w:val="18"/>
          <w:szCs w:val="18"/>
        </w:rPr>
        <w:t xml:space="preserve"> up with some </w:t>
      </w:r>
      <w:r w:rsidR="001164A0">
        <w:rPr>
          <w:bCs/>
          <w:sz w:val="18"/>
          <w:szCs w:val="18"/>
        </w:rPr>
        <w:t xml:space="preserve">overdue payments for no show luncheons and preferred </w:t>
      </w:r>
      <w:r w:rsidR="00FD35AC">
        <w:rPr>
          <w:bCs/>
          <w:sz w:val="18"/>
          <w:szCs w:val="18"/>
        </w:rPr>
        <w:t xml:space="preserve">provider </w:t>
      </w:r>
      <w:r w:rsidR="001164A0">
        <w:rPr>
          <w:bCs/>
          <w:sz w:val="18"/>
          <w:szCs w:val="18"/>
        </w:rPr>
        <w:t>directory</w:t>
      </w:r>
      <w:r w:rsidR="00734365">
        <w:rPr>
          <w:bCs/>
          <w:sz w:val="18"/>
          <w:szCs w:val="18"/>
        </w:rPr>
        <w:t xml:space="preserve"> non-payments. </w:t>
      </w:r>
      <w:r w:rsidR="00972551">
        <w:rPr>
          <w:bCs/>
          <w:sz w:val="18"/>
          <w:szCs w:val="18"/>
        </w:rPr>
        <w:t xml:space="preserve"> </w:t>
      </w:r>
      <w:r w:rsidR="00357866">
        <w:rPr>
          <w:bCs/>
          <w:sz w:val="18"/>
          <w:szCs w:val="18"/>
        </w:rPr>
        <w:t xml:space="preserve">One former affiliate member has not </w:t>
      </w:r>
      <w:r w:rsidR="006D6B77">
        <w:rPr>
          <w:bCs/>
          <w:sz w:val="18"/>
          <w:szCs w:val="18"/>
        </w:rPr>
        <w:t xml:space="preserve">paid for two years for a total of $600.  This will be sent to collections soon if not collected.  </w:t>
      </w:r>
      <w:r w:rsidR="006C5F84">
        <w:rPr>
          <w:bCs/>
          <w:sz w:val="18"/>
          <w:szCs w:val="18"/>
        </w:rPr>
        <w:t xml:space="preserve">The luncheons are now pre-paid </w:t>
      </w:r>
      <w:r w:rsidR="00AD3F39">
        <w:rPr>
          <w:bCs/>
          <w:sz w:val="18"/>
          <w:szCs w:val="18"/>
        </w:rPr>
        <w:t xml:space="preserve">at registration.  </w:t>
      </w:r>
      <w:r w:rsidR="00DB694D">
        <w:rPr>
          <w:bCs/>
          <w:sz w:val="18"/>
          <w:szCs w:val="18"/>
        </w:rPr>
        <w:t xml:space="preserve">There is still not a way to keep non-members from registering as members for the reduced fee online. </w:t>
      </w:r>
      <w:r w:rsidR="005740B5">
        <w:rPr>
          <w:bCs/>
          <w:sz w:val="18"/>
          <w:szCs w:val="18"/>
        </w:rPr>
        <w:t>The lunch</w:t>
      </w:r>
      <w:r w:rsidR="00564079">
        <w:rPr>
          <w:bCs/>
          <w:sz w:val="18"/>
          <w:szCs w:val="18"/>
        </w:rPr>
        <w:t xml:space="preserve"> check in people will make a list of non-members who only paid</w:t>
      </w:r>
      <w:r w:rsidR="00B10F95">
        <w:rPr>
          <w:bCs/>
          <w:sz w:val="18"/>
          <w:szCs w:val="18"/>
        </w:rPr>
        <w:t xml:space="preserve"> $25 instead of $40</w:t>
      </w:r>
      <w:r w:rsidR="00357866">
        <w:rPr>
          <w:bCs/>
          <w:sz w:val="18"/>
          <w:szCs w:val="18"/>
        </w:rPr>
        <w:t xml:space="preserve"> and will pass that info along to the membership team</w:t>
      </w:r>
      <w:r w:rsidR="005D7813">
        <w:rPr>
          <w:bCs/>
          <w:sz w:val="18"/>
          <w:szCs w:val="18"/>
        </w:rPr>
        <w:t xml:space="preserve"> for follow up and invoicing</w:t>
      </w:r>
      <w:r w:rsidR="005D7813">
        <w:rPr>
          <w:bCs/>
          <w:sz w:val="18"/>
          <w:szCs w:val="18"/>
        </w:rPr>
        <w:tab/>
      </w:r>
      <w:r w:rsidR="00357866">
        <w:rPr>
          <w:bCs/>
          <w:sz w:val="18"/>
          <w:szCs w:val="18"/>
        </w:rPr>
        <w:t xml:space="preserve">. </w:t>
      </w:r>
    </w:p>
    <w:p w14:paraId="1F529C63" w14:textId="1FA9B3A7" w:rsidR="009E6F31" w:rsidRPr="00DF10AD" w:rsidRDefault="009E6F31" w:rsidP="00E57942">
      <w:pPr>
        <w:numPr>
          <w:ilvl w:val="0"/>
          <w:numId w:val="1"/>
        </w:numPr>
        <w:rPr>
          <w:bCs/>
          <w:sz w:val="18"/>
          <w:szCs w:val="18"/>
        </w:rPr>
      </w:pPr>
      <w:r>
        <w:rPr>
          <w:bCs/>
          <w:sz w:val="18"/>
          <w:szCs w:val="18"/>
        </w:rPr>
        <w:t>New Debit Cards for Pre</w:t>
      </w:r>
      <w:r w:rsidR="00330E29">
        <w:rPr>
          <w:bCs/>
          <w:sz w:val="18"/>
          <w:szCs w:val="18"/>
        </w:rPr>
        <w:t>sident, President-Elect.</w:t>
      </w:r>
      <w:r>
        <w:rPr>
          <w:bCs/>
          <w:sz w:val="18"/>
          <w:szCs w:val="18"/>
        </w:rPr>
        <w:t xml:space="preserve"> and Treasurer</w:t>
      </w:r>
      <w:r w:rsidR="00F9369A">
        <w:rPr>
          <w:bCs/>
          <w:sz w:val="18"/>
          <w:szCs w:val="18"/>
        </w:rPr>
        <w:t xml:space="preserve">  There are reimbursement forms on the </w:t>
      </w:r>
      <w:r w:rsidR="00132AD0">
        <w:rPr>
          <w:bCs/>
          <w:sz w:val="18"/>
          <w:szCs w:val="18"/>
        </w:rPr>
        <w:t xml:space="preserve">website for general members. </w:t>
      </w:r>
    </w:p>
    <w:p w14:paraId="1E31F55F" w14:textId="77777777" w:rsidR="00455F60" w:rsidRPr="00DF10AD" w:rsidRDefault="00455F60">
      <w:pPr>
        <w:rPr>
          <w:sz w:val="18"/>
          <w:szCs w:val="18"/>
          <w:highlight w:val="white"/>
        </w:rPr>
      </w:pPr>
    </w:p>
    <w:p w14:paraId="5126211C" w14:textId="388DA487" w:rsidR="00511A7C" w:rsidRPr="00DF10AD" w:rsidRDefault="0098531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First Vice President</w:t>
      </w:r>
      <w:r w:rsidR="00B136FD" w:rsidRPr="00DF10AD">
        <w:rPr>
          <w:b/>
          <w:sz w:val="18"/>
          <w:szCs w:val="18"/>
          <w:highlight w:val="white"/>
        </w:rPr>
        <w:t>:</w:t>
      </w:r>
      <w:r w:rsidR="00B136FD" w:rsidRPr="00DF10AD">
        <w:rPr>
          <w:sz w:val="18"/>
          <w:szCs w:val="18"/>
          <w:highlight w:val="white"/>
        </w:rPr>
        <w:t xml:space="preserve"> </w:t>
      </w:r>
      <w:r w:rsidR="00957F87">
        <w:rPr>
          <w:sz w:val="18"/>
          <w:szCs w:val="18"/>
          <w:highlight w:val="white"/>
        </w:rPr>
        <w:t xml:space="preserve">Renae </w:t>
      </w:r>
      <w:r w:rsidR="00C610FB">
        <w:rPr>
          <w:sz w:val="18"/>
          <w:szCs w:val="18"/>
          <w:highlight w:val="white"/>
        </w:rPr>
        <w:t xml:space="preserve">Hansen </w:t>
      </w:r>
      <w:r w:rsidR="00A60160">
        <w:rPr>
          <w:sz w:val="18"/>
          <w:szCs w:val="18"/>
          <w:highlight w:val="white"/>
        </w:rPr>
        <w:t xml:space="preserve">sitting in for </w:t>
      </w:r>
      <w:r w:rsidR="00E57942" w:rsidRPr="00DF10AD">
        <w:rPr>
          <w:sz w:val="18"/>
          <w:szCs w:val="18"/>
          <w:highlight w:val="white"/>
        </w:rPr>
        <w:t>Aubrey Vandemark</w:t>
      </w:r>
      <w:r w:rsidR="00957F87">
        <w:rPr>
          <w:sz w:val="18"/>
          <w:szCs w:val="18"/>
          <w:highlight w:val="white"/>
        </w:rPr>
        <w:t xml:space="preserve"> </w:t>
      </w:r>
    </w:p>
    <w:p w14:paraId="057E5D41" w14:textId="300F188B" w:rsidR="005861AD" w:rsidRPr="00DF10AD" w:rsidRDefault="009603EC" w:rsidP="0098531D">
      <w:pPr>
        <w:pStyle w:val="ListParagraph"/>
        <w:numPr>
          <w:ilvl w:val="0"/>
          <w:numId w:val="4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Minute</w:t>
      </w:r>
      <w:r w:rsidR="00CD161C" w:rsidRPr="00DF10AD">
        <w:rPr>
          <w:sz w:val="18"/>
          <w:szCs w:val="18"/>
          <w:highlight w:val="white"/>
        </w:rPr>
        <w:t>s</w:t>
      </w:r>
    </w:p>
    <w:p w14:paraId="347A113D" w14:textId="173D4132" w:rsidR="00511A7C" w:rsidRPr="00DF10AD" w:rsidRDefault="00511A7C" w:rsidP="00E35B68">
      <w:pPr>
        <w:pStyle w:val="ListParagraph"/>
        <w:rPr>
          <w:sz w:val="18"/>
          <w:szCs w:val="18"/>
          <w:highlight w:val="white"/>
        </w:rPr>
      </w:pPr>
    </w:p>
    <w:p w14:paraId="247F2CF6" w14:textId="348ADB6E" w:rsidR="00DE5A59" w:rsidRPr="00DF10AD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Program Director</w:t>
      </w:r>
      <w:r w:rsidRPr="00DF10AD">
        <w:rPr>
          <w:b/>
          <w:sz w:val="18"/>
          <w:szCs w:val="18"/>
          <w:highlight w:val="white"/>
        </w:rPr>
        <w:t>:</w:t>
      </w:r>
      <w:r w:rsidRPr="00DF10AD">
        <w:rPr>
          <w:sz w:val="18"/>
          <w:szCs w:val="18"/>
          <w:highlight w:val="white"/>
        </w:rPr>
        <w:t xml:space="preserve"> </w:t>
      </w:r>
      <w:r w:rsidR="00B02BF2" w:rsidRPr="00DF10AD">
        <w:rPr>
          <w:sz w:val="18"/>
          <w:szCs w:val="18"/>
          <w:highlight w:val="white"/>
        </w:rPr>
        <w:t xml:space="preserve"> </w:t>
      </w:r>
      <w:r w:rsidR="000A6DFF" w:rsidRPr="00DF10AD">
        <w:rPr>
          <w:sz w:val="18"/>
          <w:szCs w:val="18"/>
        </w:rPr>
        <w:t>Carly Tunison</w:t>
      </w:r>
      <w:r w:rsidR="00B02BF2" w:rsidRPr="00DF10AD">
        <w:rPr>
          <w:sz w:val="18"/>
          <w:szCs w:val="18"/>
          <w:highlight w:val="white"/>
        </w:rPr>
        <w:t xml:space="preserve"> </w:t>
      </w:r>
    </w:p>
    <w:p w14:paraId="47D3AB5B" w14:textId="5B300BA6" w:rsidR="00455F60" w:rsidRDefault="001C026B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lastRenderedPageBreak/>
        <w:t>Update on Marketing</w:t>
      </w:r>
      <w:r w:rsidR="00B37ED9">
        <w:rPr>
          <w:sz w:val="18"/>
          <w:szCs w:val="18"/>
          <w:highlight w:val="white"/>
        </w:rPr>
        <w:t>.</w:t>
      </w:r>
      <w:r w:rsidR="00804663" w:rsidRPr="00DF10AD">
        <w:rPr>
          <w:sz w:val="18"/>
          <w:szCs w:val="18"/>
          <w:highlight w:val="white"/>
        </w:rPr>
        <w:t xml:space="preserve"> </w:t>
      </w:r>
      <w:r w:rsidR="00A11245">
        <w:rPr>
          <w:sz w:val="18"/>
          <w:szCs w:val="18"/>
          <w:highlight w:val="white"/>
        </w:rPr>
        <w:t xml:space="preserve">A Facebook notification </w:t>
      </w:r>
      <w:r w:rsidR="00B37ED9">
        <w:rPr>
          <w:sz w:val="18"/>
          <w:szCs w:val="18"/>
          <w:highlight w:val="white"/>
        </w:rPr>
        <w:t>was sent that our page was flagged and closed</w:t>
      </w:r>
      <w:r w:rsidR="002C0D55">
        <w:rPr>
          <w:sz w:val="18"/>
          <w:szCs w:val="18"/>
          <w:highlight w:val="white"/>
        </w:rPr>
        <w:t xml:space="preserve">.  </w:t>
      </w:r>
      <w:r w:rsidR="009976A7">
        <w:rPr>
          <w:sz w:val="18"/>
          <w:szCs w:val="18"/>
          <w:highlight w:val="white"/>
        </w:rPr>
        <w:t xml:space="preserve">It was a scam, Anna and Abby corrected it.  All social media links should </w:t>
      </w:r>
      <w:r w:rsidR="00991AC9">
        <w:rPr>
          <w:sz w:val="18"/>
          <w:szCs w:val="18"/>
          <w:highlight w:val="white"/>
        </w:rPr>
        <w:t>contain a link</w:t>
      </w:r>
      <w:r w:rsidR="009976A7">
        <w:rPr>
          <w:sz w:val="18"/>
          <w:szCs w:val="18"/>
          <w:highlight w:val="white"/>
        </w:rPr>
        <w:t xml:space="preserve"> to our </w:t>
      </w:r>
      <w:r w:rsidR="00F3263F">
        <w:rPr>
          <w:sz w:val="18"/>
          <w:szCs w:val="18"/>
          <w:highlight w:val="white"/>
        </w:rPr>
        <w:t xml:space="preserve">national WCR microsite.  </w:t>
      </w:r>
    </w:p>
    <w:p w14:paraId="72485836" w14:textId="7FFD360A" w:rsidR="00B37ED9" w:rsidRDefault="00B37ED9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>W</w:t>
      </w:r>
      <w:r w:rsidR="002B6227">
        <w:rPr>
          <w:sz w:val="18"/>
          <w:szCs w:val="18"/>
          <w:highlight w:val="white"/>
        </w:rPr>
        <w:t>e</w:t>
      </w:r>
      <w:r>
        <w:rPr>
          <w:sz w:val="18"/>
          <w:szCs w:val="18"/>
          <w:highlight w:val="white"/>
        </w:rPr>
        <w:t xml:space="preserve"> now have a WCR Canva </w:t>
      </w:r>
      <w:r w:rsidR="00C717CE">
        <w:rPr>
          <w:sz w:val="18"/>
          <w:szCs w:val="18"/>
          <w:highlight w:val="white"/>
        </w:rPr>
        <w:t>account</w:t>
      </w:r>
      <w:r>
        <w:rPr>
          <w:sz w:val="18"/>
          <w:szCs w:val="18"/>
          <w:highlight w:val="white"/>
        </w:rPr>
        <w:t xml:space="preserve"> that Carly </w:t>
      </w:r>
      <w:r w:rsidR="002C0D55">
        <w:rPr>
          <w:sz w:val="18"/>
          <w:szCs w:val="18"/>
          <w:highlight w:val="white"/>
        </w:rPr>
        <w:t xml:space="preserve">is working from.  </w:t>
      </w:r>
    </w:p>
    <w:p w14:paraId="7927AD40" w14:textId="6806E5D9" w:rsidR="00607B37" w:rsidRDefault="00607B37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>There is another photographer</w:t>
      </w:r>
      <w:r w:rsidR="00E932A9">
        <w:rPr>
          <w:sz w:val="18"/>
          <w:szCs w:val="18"/>
          <w:highlight w:val="white"/>
        </w:rPr>
        <w:t xml:space="preserve"> interested in photographing the luncheon.  </w:t>
      </w:r>
      <w:r w:rsidR="00075F82">
        <w:rPr>
          <w:sz w:val="18"/>
          <w:szCs w:val="18"/>
          <w:highlight w:val="white"/>
        </w:rPr>
        <w:t xml:space="preserve">The option will be </w:t>
      </w:r>
      <w:r w:rsidR="00B216E7">
        <w:rPr>
          <w:sz w:val="18"/>
          <w:szCs w:val="18"/>
          <w:highlight w:val="white"/>
        </w:rPr>
        <w:t xml:space="preserve">given to them to alternate </w:t>
      </w:r>
      <w:r w:rsidR="009B5394">
        <w:rPr>
          <w:sz w:val="18"/>
          <w:szCs w:val="18"/>
          <w:highlight w:val="white"/>
        </w:rPr>
        <w:t>luncheons</w:t>
      </w:r>
      <w:r w:rsidR="00B216E7">
        <w:rPr>
          <w:sz w:val="18"/>
          <w:szCs w:val="18"/>
          <w:highlight w:val="white"/>
        </w:rPr>
        <w:t xml:space="preserve"> and events.  </w:t>
      </w:r>
      <w:r w:rsidR="00EB5D06">
        <w:rPr>
          <w:sz w:val="18"/>
          <w:szCs w:val="18"/>
          <w:highlight w:val="white"/>
        </w:rPr>
        <w:t xml:space="preserve">Mary will communicate between the </w:t>
      </w:r>
      <w:r w:rsidR="009B5394">
        <w:rPr>
          <w:sz w:val="18"/>
          <w:szCs w:val="18"/>
          <w:highlight w:val="white"/>
        </w:rPr>
        <w:t xml:space="preserve">photographers to set the dates for them. </w:t>
      </w:r>
      <w:r w:rsidR="00E932A9">
        <w:rPr>
          <w:sz w:val="18"/>
          <w:szCs w:val="18"/>
          <w:highlight w:val="white"/>
        </w:rPr>
        <w:t xml:space="preserve">  </w:t>
      </w:r>
    </w:p>
    <w:p w14:paraId="698BBAD5" w14:textId="04FC0A2B" w:rsidR="00320F0B" w:rsidRPr="00DF10AD" w:rsidRDefault="00320F0B" w:rsidP="007D6775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 xml:space="preserve">Clover brought up the thought of pausing the slide show </w:t>
      </w:r>
      <w:r w:rsidR="00BD13DF">
        <w:rPr>
          <w:sz w:val="18"/>
          <w:szCs w:val="18"/>
          <w:highlight w:val="white"/>
        </w:rPr>
        <w:t xml:space="preserve">while the speaker is talking.  It’s much less distracting </w:t>
      </w:r>
      <w:r w:rsidR="001D37D5">
        <w:rPr>
          <w:sz w:val="18"/>
          <w:szCs w:val="18"/>
          <w:highlight w:val="white"/>
        </w:rPr>
        <w:t>during</w:t>
      </w:r>
      <w:r w:rsidR="00BD13DF">
        <w:rPr>
          <w:sz w:val="18"/>
          <w:szCs w:val="18"/>
          <w:highlight w:val="white"/>
        </w:rPr>
        <w:t xml:space="preserve"> their presentation. </w:t>
      </w:r>
    </w:p>
    <w:p w14:paraId="1E61AB69" w14:textId="3441D7FF" w:rsidR="00455F60" w:rsidRPr="00DF10AD" w:rsidRDefault="00455F60" w:rsidP="00E35B68">
      <w:pPr>
        <w:rPr>
          <w:sz w:val="18"/>
          <w:szCs w:val="18"/>
          <w:highlight w:val="white"/>
        </w:rPr>
      </w:pPr>
    </w:p>
    <w:p w14:paraId="759AD0E7" w14:textId="7590C479" w:rsidR="00083AA0" w:rsidRDefault="00B136FD">
      <w:pPr>
        <w:rPr>
          <w:sz w:val="18"/>
          <w:szCs w:val="18"/>
          <w:highlight w:val="white"/>
        </w:rPr>
      </w:pPr>
      <w:r w:rsidRPr="00DF10AD">
        <w:rPr>
          <w:b/>
          <w:sz w:val="18"/>
          <w:szCs w:val="18"/>
          <w:highlight w:val="white"/>
          <w:u w:val="single"/>
        </w:rPr>
        <w:t>Membership Director</w:t>
      </w:r>
      <w:r w:rsidRPr="00DF10AD">
        <w:rPr>
          <w:b/>
          <w:sz w:val="18"/>
          <w:szCs w:val="18"/>
          <w:highlight w:val="white"/>
        </w:rPr>
        <w:t xml:space="preserve">: </w:t>
      </w:r>
      <w:r w:rsidR="003135D3" w:rsidRPr="00DF10AD">
        <w:rPr>
          <w:b/>
          <w:sz w:val="18"/>
          <w:szCs w:val="18"/>
          <w:highlight w:val="white"/>
        </w:rPr>
        <w:t>Cha</w:t>
      </w:r>
      <w:r w:rsidR="00A51B77" w:rsidRPr="00DF10AD">
        <w:rPr>
          <w:b/>
          <w:sz w:val="18"/>
          <w:szCs w:val="18"/>
          <w:highlight w:val="white"/>
        </w:rPr>
        <w:t xml:space="preserve">ir: </w:t>
      </w:r>
      <w:r w:rsidR="000A6DFF" w:rsidRPr="00DF10AD">
        <w:rPr>
          <w:sz w:val="18"/>
          <w:szCs w:val="18"/>
          <w:highlight w:val="white"/>
        </w:rPr>
        <w:t>Clover Keys Roy</w:t>
      </w:r>
    </w:p>
    <w:p w14:paraId="5C2B7B5B" w14:textId="5DA985E5" w:rsidR="00E638C6" w:rsidRPr="008F2474" w:rsidRDefault="00E638C6" w:rsidP="008F2474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8F2474">
        <w:rPr>
          <w:sz w:val="18"/>
          <w:szCs w:val="18"/>
        </w:rPr>
        <w:t xml:space="preserve">Establish protocol for </w:t>
      </w:r>
      <w:r w:rsidR="008F2474" w:rsidRPr="008F2474">
        <w:rPr>
          <w:sz w:val="18"/>
          <w:szCs w:val="18"/>
        </w:rPr>
        <w:t>number</w:t>
      </w:r>
      <w:r w:rsidRPr="008F2474">
        <w:rPr>
          <w:sz w:val="18"/>
          <w:szCs w:val="18"/>
        </w:rPr>
        <w:t xml:space="preserve"> of emails going </w:t>
      </w:r>
      <w:r w:rsidR="008F2474" w:rsidRPr="008F2474">
        <w:rPr>
          <w:sz w:val="18"/>
          <w:szCs w:val="18"/>
        </w:rPr>
        <w:t>out</w:t>
      </w:r>
      <w:r w:rsidRPr="008F2474">
        <w:rPr>
          <w:sz w:val="18"/>
          <w:szCs w:val="18"/>
        </w:rPr>
        <w:t xml:space="preserve"> to membership. </w:t>
      </w:r>
      <w:r w:rsidR="008721DA">
        <w:rPr>
          <w:sz w:val="18"/>
          <w:szCs w:val="18"/>
        </w:rPr>
        <w:t xml:space="preserve"> Clover </w:t>
      </w:r>
      <w:r w:rsidR="00E632D1">
        <w:rPr>
          <w:sz w:val="18"/>
          <w:szCs w:val="18"/>
        </w:rPr>
        <w:t>recommends</w:t>
      </w:r>
      <w:r w:rsidR="008721DA">
        <w:rPr>
          <w:sz w:val="18"/>
          <w:szCs w:val="18"/>
        </w:rPr>
        <w:t xml:space="preserve"> </w:t>
      </w:r>
      <w:r w:rsidR="00B71B1A">
        <w:rPr>
          <w:sz w:val="18"/>
          <w:szCs w:val="18"/>
        </w:rPr>
        <w:t>we reevaluate how many emails</w:t>
      </w:r>
      <w:r w:rsidR="00E632D1">
        <w:rPr>
          <w:sz w:val="18"/>
          <w:szCs w:val="18"/>
        </w:rPr>
        <w:t xml:space="preserve"> we send out from WCR</w:t>
      </w:r>
      <w:r w:rsidR="00957CBC">
        <w:rPr>
          <w:sz w:val="18"/>
          <w:szCs w:val="18"/>
        </w:rPr>
        <w:t xml:space="preserve"> so the emails we send don’t get ignored.  On</w:t>
      </w:r>
      <w:r w:rsidR="001D37D5">
        <w:rPr>
          <w:sz w:val="18"/>
          <w:szCs w:val="18"/>
        </w:rPr>
        <w:t>ly one goes out</w:t>
      </w:r>
      <w:r w:rsidR="00957CBC">
        <w:rPr>
          <w:sz w:val="18"/>
          <w:szCs w:val="18"/>
        </w:rPr>
        <w:t xml:space="preserve"> for home tour, </w:t>
      </w:r>
      <w:r w:rsidR="00D724F4">
        <w:rPr>
          <w:sz w:val="18"/>
          <w:szCs w:val="18"/>
        </w:rPr>
        <w:t xml:space="preserve">one following home tour, </w:t>
      </w:r>
      <w:r w:rsidR="00957CBC">
        <w:rPr>
          <w:sz w:val="18"/>
          <w:szCs w:val="18"/>
        </w:rPr>
        <w:t xml:space="preserve">3 for </w:t>
      </w:r>
      <w:r w:rsidR="00101E69">
        <w:rPr>
          <w:sz w:val="18"/>
          <w:szCs w:val="18"/>
        </w:rPr>
        <w:t>luncheon</w:t>
      </w:r>
      <w:r w:rsidR="00957CBC">
        <w:rPr>
          <w:sz w:val="18"/>
          <w:szCs w:val="18"/>
        </w:rPr>
        <w:t xml:space="preserve"> unless you </w:t>
      </w:r>
      <w:r w:rsidR="00E567B3">
        <w:rPr>
          <w:sz w:val="18"/>
          <w:szCs w:val="18"/>
        </w:rPr>
        <w:t xml:space="preserve">sign up on the first </w:t>
      </w:r>
      <w:r w:rsidR="00101E69">
        <w:rPr>
          <w:sz w:val="18"/>
          <w:szCs w:val="18"/>
        </w:rPr>
        <w:t xml:space="preserve">email.  The </w:t>
      </w:r>
      <w:r w:rsidR="00EE24C5">
        <w:rPr>
          <w:sz w:val="18"/>
          <w:szCs w:val="18"/>
        </w:rPr>
        <w:t>overabundance</w:t>
      </w:r>
      <w:r w:rsidR="00D724F4">
        <w:rPr>
          <w:sz w:val="18"/>
          <w:szCs w:val="18"/>
        </w:rPr>
        <w:t xml:space="preserve"> of email</w:t>
      </w:r>
      <w:r w:rsidR="00101E69">
        <w:rPr>
          <w:sz w:val="18"/>
          <w:szCs w:val="18"/>
        </w:rPr>
        <w:t xml:space="preserve"> is probably coming from state and national rather than from </w:t>
      </w:r>
      <w:r w:rsidR="00EE24C5">
        <w:rPr>
          <w:sz w:val="18"/>
          <w:szCs w:val="18"/>
        </w:rPr>
        <w:t xml:space="preserve">our </w:t>
      </w:r>
      <w:r w:rsidR="00101E69">
        <w:rPr>
          <w:sz w:val="18"/>
          <w:szCs w:val="18"/>
        </w:rPr>
        <w:t>local</w:t>
      </w:r>
      <w:r w:rsidR="00EE24C5">
        <w:rPr>
          <w:sz w:val="18"/>
          <w:szCs w:val="18"/>
        </w:rPr>
        <w:t xml:space="preserve"> network</w:t>
      </w:r>
      <w:r w:rsidR="00EC5E65">
        <w:rPr>
          <w:sz w:val="18"/>
          <w:szCs w:val="18"/>
        </w:rPr>
        <w:t>.</w:t>
      </w:r>
    </w:p>
    <w:p w14:paraId="4DCE5CD4" w14:textId="0DD96748" w:rsidR="00E638C6" w:rsidRPr="00AF6362" w:rsidRDefault="008E6D9D" w:rsidP="008F2474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</w:rPr>
        <w:t>Membership met with</w:t>
      </w:r>
      <w:r w:rsidR="00AF6362">
        <w:rPr>
          <w:sz w:val="18"/>
          <w:szCs w:val="18"/>
        </w:rPr>
        <w:t xml:space="preserve"> social media team and we have a new member, Susan Hunt. </w:t>
      </w:r>
    </w:p>
    <w:p w14:paraId="29A25CB3" w14:textId="0C84D34B" w:rsidR="00AF6362" w:rsidRPr="008F2474" w:rsidRDefault="00AF6362" w:rsidP="008F2474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>
        <w:rPr>
          <w:sz w:val="18"/>
          <w:szCs w:val="18"/>
        </w:rPr>
        <w:t>We want to do more promotions with local business</w:t>
      </w:r>
      <w:r w:rsidR="00475364">
        <w:rPr>
          <w:sz w:val="18"/>
          <w:szCs w:val="18"/>
        </w:rPr>
        <w:t xml:space="preserve">es.  Have some WCR pop up events for members only. </w:t>
      </w:r>
    </w:p>
    <w:p w14:paraId="10E6124D" w14:textId="5028F9E0" w:rsidR="00F70BF9" w:rsidRPr="00DF10AD" w:rsidRDefault="0067255E" w:rsidP="00A35720">
      <w:pPr>
        <w:pStyle w:val="ListParagraph"/>
        <w:numPr>
          <w:ilvl w:val="0"/>
          <w:numId w:val="3"/>
        </w:numPr>
        <w:rPr>
          <w:sz w:val="18"/>
          <w:szCs w:val="18"/>
          <w:highlight w:val="white"/>
        </w:rPr>
      </w:pPr>
      <w:r w:rsidRPr="00DF10AD">
        <w:rPr>
          <w:sz w:val="18"/>
          <w:szCs w:val="18"/>
          <w:highlight w:val="white"/>
        </w:rPr>
        <w:t>Strategic Partner &amp; Realtor</w:t>
      </w:r>
      <w:r w:rsidR="007753A3" w:rsidRPr="00DF10AD">
        <w:rPr>
          <w:sz w:val="18"/>
          <w:szCs w:val="18"/>
          <w:highlight w:val="white"/>
        </w:rPr>
        <w:t>® Member count</w:t>
      </w:r>
      <w:r w:rsidR="00BD13DF">
        <w:rPr>
          <w:sz w:val="18"/>
          <w:szCs w:val="18"/>
          <w:highlight w:val="white"/>
        </w:rPr>
        <w:t xml:space="preserve"> </w:t>
      </w:r>
      <w:r w:rsidR="00EC5E65">
        <w:rPr>
          <w:sz w:val="18"/>
          <w:szCs w:val="18"/>
          <w:highlight w:val="white"/>
        </w:rPr>
        <w:t>:</w:t>
      </w:r>
      <w:r w:rsidR="00BD13DF">
        <w:rPr>
          <w:sz w:val="18"/>
          <w:szCs w:val="18"/>
          <w:highlight w:val="white"/>
        </w:rPr>
        <w:t xml:space="preserve"> </w:t>
      </w:r>
      <w:r w:rsidR="00A74BEB">
        <w:rPr>
          <w:sz w:val="18"/>
          <w:szCs w:val="18"/>
          <w:highlight w:val="white"/>
        </w:rPr>
        <w:t>Realtor</w:t>
      </w:r>
      <w:r w:rsidR="00EC5E65">
        <w:rPr>
          <w:sz w:val="18"/>
          <w:szCs w:val="18"/>
          <w:highlight w:val="white"/>
        </w:rPr>
        <w:t>s</w:t>
      </w:r>
      <w:r w:rsidR="00A74BEB">
        <w:rPr>
          <w:sz w:val="18"/>
          <w:szCs w:val="18"/>
          <w:highlight w:val="white"/>
        </w:rPr>
        <w:t xml:space="preserve"> 94, Strat</w:t>
      </w:r>
      <w:r w:rsidR="00EC5E65">
        <w:rPr>
          <w:sz w:val="18"/>
          <w:szCs w:val="18"/>
          <w:highlight w:val="white"/>
        </w:rPr>
        <w:t>egic Partners</w:t>
      </w:r>
      <w:r w:rsidR="00A74BEB">
        <w:rPr>
          <w:sz w:val="18"/>
          <w:szCs w:val="18"/>
          <w:highlight w:val="white"/>
        </w:rPr>
        <w:t xml:space="preserve"> 76</w:t>
      </w:r>
    </w:p>
    <w:p w14:paraId="15612958" w14:textId="77777777" w:rsidR="005C285E" w:rsidRPr="00DF10AD" w:rsidRDefault="005C285E" w:rsidP="005C285E">
      <w:pPr>
        <w:rPr>
          <w:sz w:val="18"/>
          <w:szCs w:val="18"/>
          <w:highlight w:val="white"/>
        </w:rPr>
      </w:pPr>
    </w:p>
    <w:p w14:paraId="0FF9D732" w14:textId="77777777" w:rsidR="00410BDB" w:rsidRPr="00DF10AD" w:rsidRDefault="00410BDB" w:rsidP="005C285E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  <w:u w:val="single"/>
        </w:rPr>
        <w:t>Committee Reports</w:t>
      </w:r>
      <w:r w:rsidRPr="00DF10AD">
        <w:rPr>
          <w:b/>
          <w:bCs/>
          <w:sz w:val="18"/>
          <w:szCs w:val="18"/>
          <w:highlight w:val="white"/>
        </w:rPr>
        <w:t>:</w:t>
      </w:r>
    </w:p>
    <w:p w14:paraId="7C13A9E3" w14:textId="2949085B" w:rsidR="00986D35" w:rsidRDefault="00D85BB0" w:rsidP="005C285E">
      <w:pPr>
        <w:rPr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>Home Tour</w:t>
      </w:r>
      <w:r w:rsidR="00824174" w:rsidRPr="00DF10AD">
        <w:rPr>
          <w:sz w:val="18"/>
          <w:szCs w:val="18"/>
          <w:highlight w:val="white"/>
        </w:rPr>
        <w:t xml:space="preserve">: </w:t>
      </w:r>
      <w:r w:rsidR="003135D3" w:rsidRPr="00DF10AD">
        <w:rPr>
          <w:sz w:val="18"/>
          <w:szCs w:val="18"/>
          <w:highlight w:val="white"/>
        </w:rPr>
        <w:t>Chair:</w:t>
      </w:r>
      <w:r w:rsidR="000A6DFF" w:rsidRPr="00DF10AD">
        <w:rPr>
          <w:sz w:val="18"/>
          <w:szCs w:val="18"/>
          <w:highlight w:val="white"/>
        </w:rPr>
        <w:t xml:space="preserve"> Rene Hills </w:t>
      </w:r>
      <w:r w:rsidR="005D6D49">
        <w:rPr>
          <w:sz w:val="18"/>
          <w:szCs w:val="18"/>
          <w:highlight w:val="white"/>
        </w:rPr>
        <w:t xml:space="preserve">to discuss changing the time of the Home Tour. </w:t>
      </w:r>
      <w:r w:rsidR="000A6DFF" w:rsidRPr="00DF10AD">
        <w:rPr>
          <w:sz w:val="18"/>
          <w:szCs w:val="18"/>
          <w:highlight w:val="white"/>
        </w:rPr>
        <w:t xml:space="preserve"> </w:t>
      </w:r>
      <w:r w:rsidR="00A37E73">
        <w:rPr>
          <w:sz w:val="18"/>
          <w:szCs w:val="18"/>
          <w:highlight w:val="white"/>
        </w:rPr>
        <w:t xml:space="preserve">People are going to </w:t>
      </w:r>
      <w:r w:rsidR="00FB0F53">
        <w:rPr>
          <w:sz w:val="18"/>
          <w:szCs w:val="18"/>
          <w:highlight w:val="white"/>
        </w:rPr>
        <w:t xml:space="preserve">the haves/needs but not always going out on the tour.  </w:t>
      </w:r>
      <w:r w:rsidR="00CD65E5">
        <w:rPr>
          <w:sz w:val="18"/>
          <w:szCs w:val="18"/>
          <w:highlight w:val="white"/>
        </w:rPr>
        <w:t xml:space="preserve">Rene </w:t>
      </w:r>
      <w:r w:rsidR="001634D9">
        <w:rPr>
          <w:sz w:val="18"/>
          <w:szCs w:val="18"/>
          <w:highlight w:val="white"/>
        </w:rPr>
        <w:t>sent a survey</w:t>
      </w:r>
      <w:r w:rsidR="00C6234E">
        <w:rPr>
          <w:sz w:val="18"/>
          <w:szCs w:val="18"/>
          <w:highlight w:val="white"/>
        </w:rPr>
        <w:t xml:space="preserve"> asking if we want to change the time from </w:t>
      </w:r>
      <w:r w:rsidR="00ED1059">
        <w:rPr>
          <w:sz w:val="18"/>
          <w:szCs w:val="18"/>
          <w:highlight w:val="white"/>
        </w:rPr>
        <w:t>8:10 to</w:t>
      </w:r>
      <w:r w:rsidR="00F45719">
        <w:rPr>
          <w:sz w:val="18"/>
          <w:szCs w:val="18"/>
          <w:highlight w:val="white"/>
        </w:rPr>
        <w:t xml:space="preserve"> 9:00</w:t>
      </w:r>
      <w:r w:rsidR="004913A9">
        <w:rPr>
          <w:sz w:val="18"/>
          <w:szCs w:val="18"/>
          <w:highlight w:val="white"/>
        </w:rPr>
        <w:t xml:space="preserve">.  Overwhelmingly members want it to be 9:00am.  </w:t>
      </w:r>
      <w:r w:rsidR="00EF662D">
        <w:rPr>
          <w:sz w:val="18"/>
          <w:szCs w:val="18"/>
          <w:highlight w:val="white"/>
        </w:rPr>
        <w:t>There may be an issue with Aspire and the time change</w:t>
      </w:r>
      <w:r w:rsidR="005F7C54">
        <w:rPr>
          <w:sz w:val="18"/>
          <w:szCs w:val="18"/>
          <w:highlight w:val="white"/>
        </w:rPr>
        <w:t xml:space="preserve">.  Not quite ready to announce the change yet. </w:t>
      </w:r>
    </w:p>
    <w:p w14:paraId="6DE36D6C" w14:textId="77777777" w:rsidR="00443791" w:rsidRPr="00DF10AD" w:rsidRDefault="00443791" w:rsidP="005C285E">
      <w:pPr>
        <w:rPr>
          <w:sz w:val="18"/>
          <w:szCs w:val="18"/>
          <w:highlight w:val="white"/>
        </w:rPr>
      </w:pPr>
    </w:p>
    <w:p w14:paraId="365168EF" w14:textId="16D65FCA" w:rsidR="00B54908" w:rsidRPr="00DF10AD" w:rsidRDefault="00B54908" w:rsidP="005C285E">
      <w:pPr>
        <w:rPr>
          <w:sz w:val="18"/>
          <w:szCs w:val="18"/>
        </w:rPr>
      </w:pPr>
      <w:r w:rsidRPr="00DF10AD">
        <w:rPr>
          <w:b/>
          <w:bCs/>
          <w:sz w:val="18"/>
          <w:szCs w:val="18"/>
          <w:highlight w:val="white"/>
        </w:rPr>
        <w:t>Update on Preferred Book Distribution</w:t>
      </w:r>
      <w:r w:rsidR="00CA6DEE" w:rsidRPr="00DF10AD">
        <w:rPr>
          <w:sz w:val="18"/>
          <w:szCs w:val="18"/>
          <w:highlight w:val="white"/>
        </w:rPr>
        <w:t>:</w:t>
      </w:r>
      <w:r w:rsidR="000A6DFF" w:rsidRPr="00DF10AD">
        <w:rPr>
          <w:sz w:val="18"/>
          <w:szCs w:val="18"/>
          <w:highlight w:val="white"/>
        </w:rPr>
        <w:t xml:space="preserve"> </w:t>
      </w:r>
      <w:r w:rsidR="005D6D49">
        <w:rPr>
          <w:sz w:val="18"/>
          <w:szCs w:val="18"/>
        </w:rPr>
        <w:t xml:space="preserve">Brandi Wolf, </w:t>
      </w:r>
      <w:r w:rsidR="000A6DFF" w:rsidRPr="00DF10AD">
        <w:rPr>
          <w:sz w:val="18"/>
          <w:szCs w:val="18"/>
        </w:rPr>
        <w:t xml:space="preserve">Jackie Duncan </w:t>
      </w:r>
      <w:r w:rsidR="005D6D49">
        <w:rPr>
          <w:sz w:val="18"/>
          <w:szCs w:val="18"/>
        </w:rPr>
        <w:t xml:space="preserve">and Troy Gahm to be selling ads in the book.  </w:t>
      </w:r>
      <w:r w:rsidR="009D16D8">
        <w:rPr>
          <w:sz w:val="18"/>
          <w:szCs w:val="18"/>
        </w:rPr>
        <w:t xml:space="preserve">Our deadline </w:t>
      </w:r>
      <w:r w:rsidR="004D48B3">
        <w:rPr>
          <w:sz w:val="18"/>
          <w:szCs w:val="18"/>
        </w:rPr>
        <w:t xml:space="preserve">for all ads </w:t>
      </w:r>
      <w:r w:rsidR="009D16D8">
        <w:rPr>
          <w:sz w:val="18"/>
          <w:szCs w:val="18"/>
        </w:rPr>
        <w:t>is March 31</w:t>
      </w:r>
      <w:r w:rsidR="009D16D8" w:rsidRPr="009D16D8">
        <w:rPr>
          <w:sz w:val="18"/>
          <w:szCs w:val="18"/>
          <w:vertAlign w:val="superscript"/>
        </w:rPr>
        <w:t>st</w:t>
      </w:r>
      <w:r w:rsidR="009D16D8">
        <w:rPr>
          <w:sz w:val="18"/>
          <w:szCs w:val="18"/>
        </w:rPr>
        <w:t xml:space="preserve">.  </w:t>
      </w:r>
      <w:r w:rsidR="000F351B">
        <w:rPr>
          <w:sz w:val="18"/>
          <w:szCs w:val="18"/>
        </w:rPr>
        <w:t xml:space="preserve">The deadline to </w:t>
      </w:r>
      <w:r w:rsidR="001134FB">
        <w:rPr>
          <w:sz w:val="18"/>
          <w:szCs w:val="18"/>
        </w:rPr>
        <w:t>cover artwork is March 15</w:t>
      </w:r>
      <w:r w:rsidR="001134FB" w:rsidRPr="001134FB">
        <w:rPr>
          <w:sz w:val="18"/>
          <w:szCs w:val="18"/>
          <w:vertAlign w:val="superscript"/>
        </w:rPr>
        <w:t>th</w:t>
      </w:r>
      <w:r w:rsidR="001134FB">
        <w:rPr>
          <w:sz w:val="18"/>
          <w:szCs w:val="18"/>
        </w:rPr>
        <w:t xml:space="preserve">. </w:t>
      </w:r>
      <w:r w:rsidR="009D16D8">
        <w:rPr>
          <w:sz w:val="18"/>
          <w:szCs w:val="18"/>
        </w:rPr>
        <w:t xml:space="preserve">The board has the mock </w:t>
      </w:r>
      <w:r w:rsidR="00443791">
        <w:rPr>
          <w:sz w:val="18"/>
          <w:szCs w:val="18"/>
        </w:rPr>
        <w:t xml:space="preserve">booklet draft.  </w:t>
      </w:r>
      <w:r w:rsidR="00C124AA">
        <w:rPr>
          <w:sz w:val="18"/>
          <w:szCs w:val="18"/>
        </w:rPr>
        <w:t xml:space="preserve">Goal is an early April distribution.  </w:t>
      </w:r>
      <w:r w:rsidR="0060646B">
        <w:rPr>
          <w:sz w:val="18"/>
          <w:szCs w:val="18"/>
        </w:rPr>
        <w:t xml:space="preserve">Brandi would like to use the graphics already obtained from the </w:t>
      </w:r>
      <w:r w:rsidR="00B64DD7">
        <w:rPr>
          <w:sz w:val="18"/>
          <w:szCs w:val="18"/>
        </w:rPr>
        <w:t>strategic partners</w:t>
      </w:r>
      <w:r w:rsidR="0060646B">
        <w:rPr>
          <w:sz w:val="18"/>
          <w:szCs w:val="18"/>
        </w:rPr>
        <w:t xml:space="preserve"> to advertise on </w:t>
      </w:r>
      <w:r w:rsidR="00177AE0">
        <w:rPr>
          <w:sz w:val="18"/>
          <w:szCs w:val="18"/>
        </w:rPr>
        <w:t xml:space="preserve">our social media sites. </w:t>
      </w:r>
      <w:r w:rsidR="006639B0">
        <w:rPr>
          <w:sz w:val="18"/>
          <w:szCs w:val="18"/>
        </w:rPr>
        <w:t xml:space="preserve">There won’t be an additional fee this year.  Perhaps it will be an additional </w:t>
      </w:r>
      <w:r w:rsidR="00A50FA7">
        <w:rPr>
          <w:sz w:val="18"/>
          <w:szCs w:val="18"/>
        </w:rPr>
        <w:t xml:space="preserve">fee next year.  </w:t>
      </w:r>
    </w:p>
    <w:p w14:paraId="785C22E2" w14:textId="77777777" w:rsidR="00F73AF6" w:rsidRPr="00DF10AD" w:rsidRDefault="00F73AF6" w:rsidP="00F73AF6">
      <w:pPr>
        <w:rPr>
          <w:b/>
          <w:bCs/>
          <w:sz w:val="18"/>
          <w:szCs w:val="18"/>
          <w:highlight w:val="white"/>
        </w:rPr>
      </w:pPr>
      <w:r w:rsidRPr="00DF10AD">
        <w:rPr>
          <w:b/>
          <w:bCs/>
          <w:sz w:val="18"/>
          <w:szCs w:val="18"/>
          <w:highlight w:val="white"/>
        </w:rPr>
        <w:t xml:space="preserve">Other Committees: </w:t>
      </w:r>
    </w:p>
    <w:p w14:paraId="46D87061" w14:textId="2687EBE3" w:rsidR="00F73AF6" w:rsidRPr="00DF10AD" w:rsidRDefault="005D7D34" w:rsidP="005C285E">
      <w:pPr>
        <w:rPr>
          <w:sz w:val="18"/>
          <w:szCs w:val="18"/>
          <w:highlight w:val="white"/>
        </w:rPr>
      </w:pPr>
      <w:r>
        <w:rPr>
          <w:sz w:val="18"/>
          <w:szCs w:val="18"/>
          <w:highlight w:val="white"/>
        </w:rPr>
        <w:t>Adjoured at 10:34am</w:t>
      </w:r>
    </w:p>
    <w:p w14:paraId="1EC89260" w14:textId="77777777" w:rsidR="007753A3" w:rsidRPr="00DF10AD" w:rsidRDefault="007753A3" w:rsidP="007753A3">
      <w:pPr>
        <w:pStyle w:val="ListParagraph"/>
        <w:rPr>
          <w:sz w:val="18"/>
          <w:szCs w:val="18"/>
          <w:highlight w:val="white"/>
        </w:rPr>
      </w:pPr>
    </w:p>
    <w:p w14:paraId="56946341" w14:textId="08DEA8B2" w:rsidR="007B50C3" w:rsidRPr="00DF10AD" w:rsidRDefault="00B136FD" w:rsidP="00E35B68">
      <w:pPr>
        <w:rPr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Unfinished Business</w:t>
      </w:r>
    </w:p>
    <w:p w14:paraId="5B5E838F" w14:textId="77777777" w:rsidR="008A30F0" w:rsidRPr="00DF10AD" w:rsidRDefault="008A30F0" w:rsidP="008A30F0">
      <w:pPr>
        <w:rPr>
          <w:b/>
          <w:sz w:val="18"/>
          <w:szCs w:val="18"/>
          <w:highlight w:val="white"/>
          <w:u w:val="single"/>
        </w:rPr>
      </w:pPr>
    </w:p>
    <w:p w14:paraId="250BB03A" w14:textId="45A162F7" w:rsidR="00455F60" w:rsidRPr="00DF10AD" w:rsidRDefault="00B136FD" w:rsidP="008A30F0">
      <w:pPr>
        <w:rPr>
          <w:b/>
          <w:sz w:val="18"/>
          <w:szCs w:val="18"/>
          <w:highlight w:val="white"/>
          <w:u w:val="single"/>
        </w:rPr>
      </w:pPr>
      <w:r w:rsidRPr="00DF10AD">
        <w:rPr>
          <w:b/>
          <w:sz w:val="18"/>
          <w:szCs w:val="18"/>
          <w:highlight w:val="white"/>
          <w:u w:val="single"/>
        </w:rPr>
        <w:t>New Business</w:t>
      </w:r>
    </w:p>
    <w:p w14:paraId="5CCB2F8F" w14:textId="12487E47" w:rsidR="00FF46EB" w:rsidRPr="00DF10AD" w:rsidRDefault="00FF46EB">
      <w:pPr>
        <w:rPr>
          <w:b/>
          <w:sz w:val="18"/>
          <w:szCs w:val="18"/>
          <w:highlight w:val="white"/>
        </w:rPr>
      </w:pPr>
    </w:p>
    <w:p w14:paraId="251EE894" w14:textId="77777777" w:rsidR="00136059" w:rsidRPr="00DF10AD" w:rsidRDefault="00136059">
      <w:pPr>
        <w:rPr>
          <w:b/>
          <w:sz w:val="18"/>
          <w:szCs w:val="18"/>
          <w:highlight w:val="white"/>
          <w:u w:val="single"/>
        </w:rPr>
      </w:pPr>
    </w:p>
    <w:p w14:paraId="75CDE0A8" w14:textId="61DA07EF" w:rsidR="004E577D" w:rsidRDefault="00B136FD">
      <w:pPr>
        <w:rPr>
          <w:bCs/>
          <w:sz w:val="18"/>
          <w:szCs w:val="18"/>
        </w:rPr>
      </w:pPr>
      <w:r w:rsidRPr="00DF10AD">
        <w:rPr>
          <w:b/>
          <w:sz w:val="18"/>
          <w:szCs w:val="18"/>
          <w:highlight w:val="white"/>
          <w:u w:val="single"/>
        </w:rPr>
        <w:t>Adjourned</w:t>
      </w:r>
      <w:r w:rsidR="00865A15" w:rsidRPr="00DF10AD">
        <w:rPr>
          <w:b/>
          <w:sz w:val="18"/>
          <w:szCs w:val="18"/>
        </w:rPr>
        <w:t xml:space="preserve">: </w:t>
      </w:r>
      <w:r w:rsidR="00865A15" w:rsidRPr="00DF10AD">
        <w:rPr>
          <w:bCs/>
          <w:sz w:val="18"/>
          <w:szCs w:val="18"/>
        </w:rPr>
        <w:t>Next Board Meeting</w:t>
      </w:r>
      <w:r w:rsidR="005002D3" w:rsidRPr="00DF10AD">
        <w:rPr>
          <w:bCs/>
          <w:sz w:val="18"/>
          <w:szCs w:val="18"/>
        </w:rPr>
        <w:t xml:space="preserve"> TBA</w:t>
      </w:r>
      <w:r w:rsidR="004E577D" w:rsidRPr="00DF10AD">
        <w:rPr>
          <w:bCs/>
          <w:sz w:val="18"/>
          <w:szCs w:val="18"/>
        </w:rPr>
        <w:t xml:space="preserve">   </w:t>
      </w:r>
    </w:p>
    <w:p w14:paraId="55932801" w14:textId="77777777" w:rsidR="006A7C0F" w:rsidRDefault="006A7C0F">
      <w:pPr>
        <w:rPr>
          <w:bCs/>
          <w:sz w:val="18"/>
          <w:szCs w:val="18"/>
        </w:rPr>
      </w:pPr>
    </w:p>
    <w:p w14:paraId="088FB3B3" w14:textId="77777777" w:rsidR="006A7C0F" w:rsidRDefault="006A7C0F">
      <w:pPr>
        <w:rPr>
          <w:bCs/>
          <w:sz w:val="18"/>
          <w:szCs w:val="18"/>
        </w:rPr>
      </w:pPr>
    </w:p>
    <w:p w14:paraId="30CDDCE5" w14:textId="3AF48CC6" w:rsidR="006A7C0F" w:rsidRPr="00DF10AD" w:rsidRDefault="006A7C0F">
      <w:pPr>
        <w:rPr>
          <w:bCs/>
          <w:sz w:val="18"/>
          <w:szCs w:val="18"/>
        </w:rPr>
      </w:pPr>
      <w:r>
        <w:rPr>
          <w:bCs/>
          <w:sz w:val="18"/>
          <w:szCs w:val="18"/>
        </w:rPr>
        <w:t>Respectfully submitted by Renae Hansen</w:t>
      </w:r>
    </w:p>
    <w:sectPr w:rsidR="006A7C0F" w:rsidRPr="00DF10AD">
      <w:pgSz w:w="12240" w:h="15840"/>
      <w:pgMar w:top="360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F268D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CC048D4"/>
    <w:multiLevelType w:val="multilevel"/>
    <w:tmpl w:val="3D78AD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F275DC"/>
    <w:multiLevelType w:val="hybridMultilevel"/>
    <w:tmpl w:val="DE76E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95E88"/>
    <w:multiLevelType w:val="hybridMultilevel"/>
    <w:tmpl w:val="1AE29DC6"/>
    <w:lvl w:ilvl="0" w:tplc="FB6275F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70A0B"/>
    <w:multiLevelType w:val="hybridMultilevel"/>
    <w:tmpl w:val="4E265B24"/>
    <w:lvl w:ilvl="0" w:tplc="6D1E838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49090">
    <w:abstractNumId w:val="0"/>
  </w:num>
  <w:num w:numId="2" w16cid:durableId="1183712077">
    <w:abstractNumId w:val="1"/>
  </w:num>
  <w:num w:numId="3" w16cid:durableId="2023773553">
    <w:abstractNumId w:val="2"/>
  </w:num>
  <w:num w:numId="4" w16cid:durableId="94593925">
    <w:abstractNumId w:val="4"/>
  </w:num>
  <w:num w:numId="5" w16cid:durableId="1639647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tLQwszAwMbWwMDdV0lEKTi0uzszPAykwqQUAzZ+urCwAAAA="/>
  </w:docVars>
  <w:rsids>
    <w:rsidRoot w:val="00455F60"/>
    <w:rsid w:val="000032B8"/>
    <w:rsid w:val="0000551E"/>
    <w:rsid w:val="00006CF4"/>
    <w:rsid w:val="00010747"/>
    <w:rsid w:val="0002113A"/>
    <w:rsid w:val="00021951"/>
    <w:rsid w:val="00026002"/>
    <w:rsid w:val="000311A8"/>
    <w:rsid w:val="00032F27"/>
    <w:rsid w:val="000435A0"/>
    <w:rsid w:val="000458CD"/>
    <w:rsid w:val="00051931"/>
    <w:rsid w:val="00055625"/>
    <w:rsid w:val="00057542"/>
    <w:rsid w:val="00066C03"/>
    <w:rsid w:val="000676BB"/>
    <w:rsid w:val="00070DA1"/>
    <w:rsid w:val="00071548"/>
    <w:rsid w:val="00072253"/>
    <w:rsid w:val="00074159"/>
    <w:rsid w:val="00075F82"/>
    <w:rsid w:val="00083AA0"/>
    <w:rsid w:val="00090608"/>
    <w:rsid w:val="00090B7E"/>
    <w:rsid w:val="00092E3F"/>
    <w:rsid w:val="00093A36"/>
    <w:rsid w:val="00097E4D"/>
    <w:rsid w:val="000A061C"/>
    <w:rsid w:val="000A1CA7"/>
    <w:rsid w:val="000A546D"/>
    <w:rsid w:val="000A6056"/>
    <w:rsid w:val="000A6DFF"/>
    <w:rsid w:val="000C230A"/>
    <w:rsid w:val="000D0E6B"/>
    <w:rsid w:val="000D22F0"/>
    <w:rsid w:val="000D4057"/>
    <w:rsid w:val="000D6FCE"/>
    <w:rsid w:val="000D7700"/>
    <w:rsid w:val="000E18C7"/>
    <w:rsid w:val="000E272D"/>
    <w:rsid w:val="000E3A9E"/>
    <w:rsid w:val="000F2936"/>
    <w:rsid w:val="000F351B"/>
    <w:rsid w:val="000F5CB6"/>
    <w:rsid w:val="000F6211"/>
    <w:rsid w:val="000F6F2F"/>
    <w:rsid w:val="0010007D"/>
    <w:rsid w:val="00101353"/>
    <w:rsid w:val="00101E69"/>
    <w:rsid w:val="00102B76"/>
    <w:rsid w:val="00106D9F"/>
    <w:rsid w:val="001119F7"/>
    <w:rsid w:val="00112D6C"/>
    <w:rsid w:val="001134FB"/>
    <w:rsid w:val="001164A0"/>
    <w:rsid w:val="00116BB3"/>
    <w:rsid w:val="001171FF"/>
    <w:rsid w:val="00121E40"/>
    <w:rsid w:val="00132AD0"/>
    <w:rsid w:val="0013488C"/>
    <w:rsid w:val="00136059"/>
    <w:rsid w:val="00146A1C"/>
    <w:rsid w:val="00153247"/>
    <w:rsid w:val="00162771"/>
    <w:rsid w:val="001634D9"/>
    <w:rsid w:val="001638AB"/>
    <w:rsid w:val="0017699E"/>
    <w:rsid w:val="00177AE0"/>
    <w:rsid w:val="0018081B"/>
    <w:rsid w:val="0018741D"/>
    <w:rsid w:val="00187BD1"/>
    <w:rsid w:val="00191C8A"/>
    <w:rsid w:val="00197593"/>
    <w:rsid w:val="001A1821"/>
    <w:rsid w:val="001B0C8A"/>
    <w:rsid w:val="001B55BE"/>
    <w:rsid w:val="001C026B"/>
    <w:rsid w:val="001C4963"/>
    <w:rsid w:val="001C66B1"/>
    <w:rsid w:val="001D37D5"/>
    <w:rsid w:val="001D48A0"/>
    <w:rsid w:val="001D61F6"/>
    <w:rsid w:val="001E20AA"/>
    <w:rsid w:val="001E6CCD"/>
    <w:rsid w:val="001F23DE"/>
    <w:rsid w:val="001F6FDA"/>
    <w:rsid w:val="001F72DA"/>
    <w:rsid w:val="00203211"/>
    <w:rsid w:val="0020576B"/>
    <w:rsid w:val="00211639"/>
    <w:rsid w:val="00214B67"/>
    <w:rsid w:val="0021570B"/>
    <w:rsid w:val="00220060"/>
    <w:rsid w:val="002249E8"/>
    <w:rsid w:val="00231085"/>
    <w:rsid w:val="00233116"/>
    <w:rsid w:val="00233EA8"/>
    <w:rsid w:val="00235415"/>
    <w:rsid w:val="00240837"/>
    <w:rsid w:val="00242A21"/>
    <w:rsid w:val="00243E90"/>
    <w:rsid w:val="00244B7D"/>
    <w:rsid w:val="00245C04"/>
    <w:rsid w:val="00246685"/>
    <w:rsid w:val="00246910"/>
    <w:rsid w:val="00246C8A"/>
    <w:rsid w:val="00250261"/>
    <w:rsid w:val="002516FA"/>
    <w:rsid w:val="00253738"/>
    <w:rsid w:val="00255A9C"/>
    <w:rsid w:val="00266A6E"/>
    <w:rsid w:val="00274DF7"/>
    <w:rsid w:val="00280282"/>
    <w:rsid w:val="00284241"/>
    <w:rsid w:val="0029405A"/>
    <w:rsid w:val="002A1869"/>
    <w:rsid w:val="002A38C8"/>
    <w:rsid w:val="002A45B6"/>
    <w:rsid w:val="002B1ADF"/>
    <w:rsid w:val="002B20BD"/>
    <w:rsid w:val="002B6227"/>
    <w:rsid w:val="002C0D55"/>
    <w:rsid w:val="002C1089"/>
    <w:rsid w:val="002C2C6A"/>
    <w:rsid w:val="002C3305"/>
    <w:rsid w:val="002C63C5"/>
    <w:rsid w:val="002D1741"/>
    <w:rsid w:val="002D2F46"/>
    <w:rsid w:val="002D2F76"/>
    <w:rsid w:val="002D46CD"/>
    <w:rsid w:val="002D7E3D"/>
    <w:rsid w:val="002E0468"/>
    <w:rsid w:val="002E6BCA"/>
    <w:rsid w:val="002F3AB0"/>
    <w:rsid w:val="002F6640"/>
    <w:rsid w:val="00300805"/>
    <w:rsid w:val="00303AE2"/>
    <w:rsid w:val="003135D3"/>
    <w:rsid w:val="00320F0B"/>
    <w:rsid w:val="00324A05"/>
    <w:rsid w:val="00324F0C"/>
    <w:rsid w:val="00325F9B"/>
    <w:rsid w:val="00330E29"/>
    <w:rsid w:val="0033670B"/>
    <w:rsid w:val="00346101"/>
    <w:rsid w:val="003504C1"/>
    <w:rsid w:val="00357866"/>
    <w:rsid w:val="003611F1"/>
    <w:rsid w:val="003653FD"/>
    <w:rsid w:val="0036788C"/>
    <w:rsid w:val="00375EC5"/>
    <w:rsid w:val="00384365"/>
    <w:rsid w:val="003845B8"/>
    <w:rsid w:val="00385E25"/>
    <w:rsid w:val="00387FEB"/>
    <w:rsid w:val="00390D73"/>
    <w:rsid w:val="0039462A"/>
    <w:rsid w:val="003B1760"/>
    <w:rsid w:val="003C0C69"/>
    <w:rsid w:val="003C3D28"/>
    <w:rsid w:val="003D64D1"/>
    <w:rsid w:val="003E68D1"/>
    <w:rsid w:val="004001FA"/>
    <w:rsid w:val="004006FF"/>
    <w:rsid w:val="00410BDB"/>
    <w:rsid w:val="00411EB1"/>
    <w:rsid w:val="004210B7"/>
    <w:rsid w:val="00424D73"/>
    <w:rsid w:val="00425A5A"/>
    <w:rsid w:val="00434033"/>
    <w:rsid w:val="004371EF"/>
    <w:rsid w:val="00443791"/>
    <w:rsid w:val="00445274"/>
    <w:rsid w:val="004455CA"/>
    <w:rsid w:val="00445AD0"/>
    <w:rsid w:val="0045010C"/>
    <w:rsid w:val="00451D13"/>
    <w:rsid w:val="00452041"/>
    <w:rsid w:val="00452135"/>
    <w:rsid w:val="00452A0B"/>
    <w:rsid w:val="004534DF"/>
    <w:rsid w:val="00454838"/>
    <w:rsid w:val="00455C19"/>
    <w:rsid w:val="00455F60"/>
    <w:rsid w:val="00461A57"/>
    <w:rsid w:val="00462DED"/>
    <w:rsid w:val="00462E1D"/>
    <w:rsid w:val="00465B2F"/>
    <w:rsid w:val="004661C8"/>
    <w:rsid w:val="00475364"/>
    <w:rsid w:val="004769B6"/>
    <w:rsid w:val="004804A6"/>
    <w:rsid w:val="00481697"/>
    <w:rsid w:val="004871D5"/>
    <w:rsid w:val="004913A9"/>
    <w:rsid w:val="00493213"/>
    <w:rsid w:val="00494C0E"/>
    <w:rsid w:val="00495225"/>
    <w:rsid w:val="004A333D"/>
    <w:rsid w:val="004B472E"/>
    <w:rsid w:val="004B4DBA"/>
    <w:rsid w:val="004D48B3"/>
    <w:rsid w:val="004E577D"/>
    <w:rsid w:val="004F0BF7"/>
    <w:rsid w:val="004F77BB"/>
    <w:rsid w:val="005002D3"/>
    <w:rsid w:val="00501CB0"/>
    <w:rsid w:val="00503B5E"/>
    <w:rsid w:val="00504A3F"/>
    <w:rsid w:val="00511A7C"/>
    <w:rsid w:val="00513F6F"/>
    <w:rsid w:val="00515130"/>
    <w:rsid w:val="005153AA"/>
    <w:rsid w:val="00517C77"/>
    <w:rsid w:val="00523B60"/>
    <w:rsid w:val="00525414"/>
    <w:rsid w:val="0053246F"/>
    <w:rsid w:val="00536FB9"/>
    <w:rsid w:val="00544650"/>
    <w:rsid w:val="00545B12"/>
    <w:rsid w:val="005515B8"/>
    <w:rsid w:val="00553B6F"/>
    <w:rsid w:val="00555093"/>
    <w:rsid w:val="00556DED"/>
    <w:rsid w:val="00563D7E"/>
    <w:rsid w:val="00564079"/>
    <w:rsid w:val="00571869"/>
    <w:rsid w:val="00572B99"/>
    <w:rsid w:val="00573F86"/>
    <w:rsid w:val="005740B5"/>
    <w:rsid w:val="005806A2"/>
    <w:rsid w:val="00583DD6"/>
    <w:rsid w:val="005861AD"/>
    <w:rsid w:val="00591680"/>
    <w:rsid w:val="005A2566"/>
    <w:rsid w:val="005B10E0"/>
    <w:rsid w:val="005B260C"/>
    <w:rsid w:val="005B5254"/>
    <w:rsid w:val="005B72EA"/>
    <w:rsid w:val="005C0FB4"/>
    <w:rsid w:val="005C1808"/>
    <w:rsid w:val="005C285E"/>
    <w:rsid w:val="005D579D"/>
    <w:rsid w:val="005D587C"/>
    <w:rsid w:val="005D66B8"/>
    <w:rsid w:val="005D6D49"/>
    <w:rsid w:val="005D7813"/>
    <w:rsid w:val="005D7D34"/>
    <w:rsid w:val="005E1BE6"/>
    <w:rsid w:val="005E58AF"/>
    <w:rsid w:val="005E5B84"/>
    <w:rsid w:val="005F17F0"/>
    <w:rsid w:val="005F2D58"/>
    <w:rsid w:val="005F6DC6"/>
    <w:rsid w:val="005F7C54"/>
    <w:rsid w:val="006013F5"/>
    <w:rsid w:val="006027E5"/>
    <w:rsid w:val="0060646B"/>
    <w:rsid w:val="00607B37"/>
    <w:rsid w:val="006117F7"/>
    <w:rsid w:val="00612E64"/>
    <w:rsid w:val="00616F8B"/>
    <w:rsid w:val="00621485"/>
    <w:rsid w:val="00621FD9"/>
    <w:rsid w:val="00622537"/>
    <w:rsid w:val="00622C07"/>
    <w:rsid w:val="00622F74"/>
    <w:rsid w:val="00630E91"/>
    <w:rsid w:val="00631AC1"/>
    <w:rsid w:val="0063450D"/>
    <w:rsid w:val="00634F80"/>
    <w:rsid w:val="0063504F"/>
    <w:rsid w:val="00636451"/>
    <w:rsid w:val="0063780A"/>
    <w:rsid w:val="006557FA"/>
    <w:rsid w:val="00655E85"/>
    <w:rsid w:val="00661AB0"/>
    <w:rsid w:val="00662C3E"/>
    <w:rsid w:val="006639B0"/>
    <w:rsid w:val="00665741"/>
    <w:rsid w:val="0067255E"/>
    <w:rsid w:val="0067729E"/>
    <w:rsid w:val="006842B4"/>
    <w:rsid w:val="00691427"/>
    <w:rsid w:val="00692C37"/>
    <w:rsid w:val="006A07C2"/>
    <w:rsid w:val="006A0AB3"/>
    <w:rsid w:val="006A317B"/>
    <w:rsid w:val="006A7C0F"/>
    <w:rsid w:val="006C0ABE"/>
    <w:rsid w:val="006C172E"/>
    <w:rsid w:val="006C5F84"/>
    <w:rsid w:val="006C69CB"/>
    <w:rsid w:val="006C69E3"/>
    <w:rsid w:val="006C6CC7"/>
    <w:rsid w:val="006D16A8"/>
    <w:rsid w:val="006D6B77"/>
    <w:rsid w:val="006E5EF1"/>
    <w:rsid w:val="006E77EE"/>
    <w:rsid w:val="006F23D9"/>
    <w:rsid w:val="006F42B0"/>
    <w:rsid w:val="006F5C2C"/>
    <w:rsid w:val="00704B40"/>
    <w:rsid w:val="00710ABD"/>
    <w:rsid w:val="00713A8C"/>
    <w:rsid w:val="0071530F"/>
    <w:rsid w:val="007206B4"/>
    <w:rsid w:val="007250BD"/>
    <w:rsid w:val="00730000"/>
    <w:rsid w:val="00731533"/>
    <w:rsid w:val="00733F40"/>
    <w:rsid w:val="00734365"/>
    <w:rsid w:val="0073690A"/>
    <w:rsid w:val="007440CD"/>
    <w:rsid w:val="0074687B"/>
    <w:rsid w:val="007507E0"/>
    <w:rsid w:val="0075228E"/>
    <w:rsid w:val="00753DBD"/>
    <w:rsid w:val="00753F2A"/>
    <w:rsid w:val="0075660B"/>
    <w:rsid w:val="0076347D"/>
    <w:rsid w:val="00763EAF"/>
    <w:rsid w:val="00764DCB"/>
    <w:rsid w:val="007651CF"/>
    <w:rsid w:val="00766970"/>
    <w:rsid w:val="00771FD0"/>
    <w:rsid w:val="0077394E"/>
    <w:rsid w:val="007753A3"/>
    <w:rsid w:val="007760DE"/>
    <w:rsid w:val="007819B3"/>
    <w:rsid w:val="00783929"/>
    <w:rsid w:val="00784A61"/>
    <w:rsid w:val="0078592B"/>
    <w:rsid w:val="0078621F"/>
    <w:rsid w:val="00791BDB"/>
    <w:rsid w:val="00794844"/>
    <w:rsid w:val="007A3F36"/>
    <w:rsid w:val="007A43D8"/>
    <w:rsid w:val="007B4C7B"/>
    <w:rsid w:val="007B50C3"/>
    <w:rsid w:val="007C2FD5"/>
    <w:rsid w:val="007C4CDE"/>
    <w:rsid w:val="007C7CC4"/>
    <w:rsid w:val="007D29A1"/>
    <w:rsid w:val="007D6775"/>
    <w:rsid w:val="007D79A7"/>
    <w:rsid w:val="007E04F9"/>
    <w:rsid w:val="007E1EA2"/>
    <w:rsid w:val="007F6D16"/>
    <w:rsid w:val="007F7FFD"/>
    <w:rsid w:val="00802E3E"/>
    <w:rsid w:val="00802E43"/>
    <w:rsid w:val="00803261"/>
    <w:rsid w:val="008045D4"/>
    <w:rsid w:val="00804663"/>
    <w:rsid w:val="00811146"/>
    <w:rsid w:val="008122C7"/>
    <w:rsid w:val="00815044"/>
    <w:rsid w:val="008158C8"/>
    <w:rsid w:val="0082373A"/>
    <w:rsid w:val="0082378D"/>
    <w:rsid w:val="00824174"/>
    <w:rsid w:val="008306A6"/>
    <w:rsid w:val="00830A08"/>
    <w:rsid w:val="00844093"/>
    <w:rsid w:val="00850AB9"/>
    <w:rsid w:val="00851A46"/>
    <w:rsid w:val="00851E06"/>
    <w:rsid w:val="008562C5"/>
    <w:rsid w:val="00861707"/>
    <w:rsid w:val="008647C8"/>
    <w:rsid w:val="00865A15"/>
    <w:rsid w:val="00866CA8"/>
    <w:rsid w:val="00866E4F"/>
    <w:rsid w:val="00870DBD"/>
    <w:rsid w:val="0087105A"/>
    <w:rsid w:val="008721DA"/>
    <w:rsid w:val="00877B09"/>
    <w:rsid w:val="00881FBF"/>
    <w:rsid w:val="008834CA"/>
    <w:rsid w:val="0088471F"/>
    <w:rsid w:val="00886726"/>
    <w:rsid w:val="00887927"/>
    <w:rsid w:val="008A30F0"/>
    <w:rsid w:val="008A6CEE"/>
    <w:rsid w:val="008B394B"/>
    <w:rsid w:val="008C1807"/>
    <w:rsid w:val="008C54A8"/>
    <w:rsid w:val="008D12F3"/>
    <w:rsid w:val="008D265B"/>
    <w:rsid w:val="008E6D9D"/>
    <w:rsid w:val="008F15C2"/>
    <w:rsid w:val="008F2474"/>
    <w:rsid w:val="008F3FA4"/>
    <w:rsid w:val="008F5E3D"/>
    <w:rsid w:val="00902411"/>
    <w:rsid w:val="009048C6"/>
    <w:rsid w:val="0091119E"/>
    <w:rsid w:val="00911615"/>
    <w:rsid w:val="00912456"/>
    <w:rsid w:val="00916428"/>
    <w:rsid w:val="00917111"/>
    <w:rsid w:val="00920220"/>
    <w:rsid w:val="00921CB0"/>
    <w:rsid w:val="0093039E"/>
    <w:rsid w:val="00930A1B"/>
    <w:rsid w:val="009315ED"/>
    <w:rsid w:val="00941F92"/>
    <w:rsid w:val="009453CB"/>
    <w:rsid w:val="00945818"/>
    <w:rsid w:val="00955126"/>
    <w:rsid w:val="00957CBC"/>
    <w:rsid w:val="00957F87"/>
    <w:rsid w:val="009603EC"/>
    <w:rsid w:val="00960EF7"/>
    <w:rsid w:val="00960FBF"/>
    <w:rsid w:val="00971A09"/>
    <w:rsid w:val="00972551"/>
    <w:rsid w:val="00972E90"/>
    <w:rsid w:val="009812CB"/>
    <w:rsid w:val="0098531D"/>
    <w:rsid w:val="00986D35"/>
    <w:rsid w:val="00990F9C"/>
    <w:rsid w:val="00991AC9"/>
    <w:rsid w:val="00994F80"/>
    <w:rsid w:val="009976A7"/>
    <w:rsid w:val="00997C2F"/>
    <w:rsid w:val="009A4600"/>
    <w:rsid w:val="009A5D83"/>
    <w:rsid w:val="009B5193"/>
    <w:rsid w:val="009B5394"/>
    <w:rsid w:val="009C16BA"/>
    <w:rsid w:val="009C70F9"/>
    <w:rsid w:val="009C778C"/>
    <w:rsid w:val="009C7B81"/>
    <w:rsid w:val="009D16D8"/>
    <w:rsid w:val="009D286A"/>
    <w:rsid w:val="009D2D36"/>
    <w:rsid w:val="009D2E76"/>
    <w:rsid w:val="009D3F33"/>
    <w:rsid w:val="009D7444"/>
    <w:rsid w:val="009E18AC"/>
    <w:rsid w:val="009E1F0D"/>
    <w:rsid w:val="009E6F31"/>
    <w:rsid w:val="009F2814"/>
    <w:rsid w:val="009F5138"/>
    <w:rsid w:val="009F53EE"/>
    <w:rsid w:val="009F6E81"/>
    <w:rsid w:val="009F7FC0"/>
    <w:rsid w:val="00A07BFF"/>
    <w:rsid w:val="00A10A12"/>
    <w:rsid w:val="00A11245"/>
    <w:rsid w:val="00A14749"/>
    <w:rsid w:val="00A1710D"/>
    <w:rsid w:val="00A23919"/>
    <w:rsid w:val="00A23E07"/>
    <w:rsid w:val="00A245BF"/>
    <w:rsid w:val="00A303EB"/>
    <w:rsid w:val="00A327BB"/>
    <w:rsid w:val="00A33742"/>
    <w:rsid w:val="00A35720"/>
    <w:rsid w:val="00A3575F"/>
    <w:rsid w:val="00A3765C"/>
    <w:rsid w:val="00A37E73"/>
    <w:rsid w:val="00A42E7B"/>
    <w:rsid w:val="00A47DFA"/>
    <w:rsid w:val="00A50FA7"/>
    <w:rsid w:val="00A51B77"/>
    <w:rsid w:val="00A52FF3"/>
    <w:rsid w:val="00A60160"/>
    <w:rsid w:val="00A61C2B"/>
    <w:rsid w:val="00A61F9D"/>
    <w:rsid w:val="00A63475"/>
    <w:rsid w:val="00A644FE"/>
    <w:rsid w:val="00A6510F"/>
    <w:rsid w:val="00A73F0C"/>
    <w:rsid w:val="00A73F3E"/>
    <w:rsid w:val="00A74BEB"/>
    <w:rsid w:val="00A778B4"/>
    <w:rsid w:val="00A83CE7"/>
    <w:rsid w:val="00A9185B"/>
    <w:rsid w:val="00A92143"/>
    <w:rsid w:val="00A97739"/>
    <w:rsid w:val="00AA0C64"/>
    <w:rsid w:val="00AA6086"/>
    <w:rsid w:val="00AB403A"/>
    <w:rsid w:val="00AB53BA"/>
    <w:rsid w:val="00AB56D8"/>
    <w:rsid w:val="00AD0A7D"/>
    <w:rsid w:val="00AD32EB"/>
    <w:rsid w:val="00AD39C2"/>
    <w:rsid w:val="00AD3CD7"/>
    <w:rsid w:val="00AD3F39"/>
    <w:rsid w:val="00AD4CD3"/>
    <w:rsid w:val="00AE281A"/>
    <w:rsid w:val="00AE3284"/>
    <w:rsid w:val="00AE59A2"/>
    <w:rsid w:val="00AF29A0"/>
    <w:rsid w:val="00AF525C"/>
    <w:rsid w:val="00AF6362"/>
    <w:rsid w:val="00AF69CF"/>
    <w:rsid w:val="00B02BF2"/>
    <w:rsid w:val="00B05773"/>
    <w:rsid w:val="00B10734"/>
    <w:rsid w:val="00B10F95"/>
    <w:rsid w:val="00B136FD"/>
    <w:rsid w:val="00B216E7"/>
    <w:rsid w:val="00B21B5F"/>
    <w:rsid w:val="00B21B8D"/>
    <w:rsid w:val="00B30F42"/>
    <w:rsid w:val="00B34A8F"/>
    <w:rsid w:val="00B378A3"/>
    <w:rsid w:val="00B37ED9"/>
    <w:rsid w:val="00B42E67"/>
    <w:rsid w:val="00B45F7E"/>
    <w:rsid w:val="00B513BE"/>
    <w:rsid w:val="00B51F41"/>
    <w:rsid w:val="00B539EB"/>
    <w:rsid w:val="00B54908"/>
    <w:rsid w:val="00B62A2F"/>
    <w:rsid w:val="00B64DD7"/>
    <w:rsid w:val="00B71B1A"/>
    <w:rsid w:val="00B80CD9"/>
    <w:rsid w:val="00B845DC"/>
    <w:rsid w:val="00B8468B"/>
    <w:rsid w:val="00B85392"/>
    <w:rsid w:val="00B855F3"/>
    <w:rsid w:val="00B96317"/>
    <w:rsid w:val="00BA0084"/>
    <w:rsid w:val="00BA487D"/>
    <w:rsid w:val="00BA4F1C"/>
    <w:rsid w:val="00BA5AB0"/>
    <w:rsid w:val="00BA7EDA"/>
    <w:rsid w:val="00BB5237"/>
    <w:rsid w:val="00BB5F22"/>
    <w:rsid w:val="00BB7BCB"/>
    <w:rsid w:val="00BC10F0"/>
    <w:rsid w:val="00BC3190"/>
    <w:rsid w:val="00BC426D"/>
    <w:rsid w:val="00BD13DF"/>
    <w:rsid w:val="00BD23F8"/>
    <w:rsid w:val="00BD39C5"/>
    <w:rsid w:val="00BD6D1B"/>
    <w:rsid w:val="00BE716E"/>
    <w:rsid w:val="00BF194C"/>
    <w:rsid w:val="00C124AA"/>
    <w:rsid w:val="00C13F42"/>
    <w:rsid w:val="00C146AD"/>
    <w:rsid w:val="00C16DA0"/>
    <w:rsid w:val="00C17B48"/>
    <w:rsid w:val="00C24AE4"/>
    <w:rsid w:val="00C24B91"/>
    <w:rsid w:val="00C262A9"/>
    <w:rsid w:val="00C33B05"/>
    <w:rsid w:val="00C35BC0"/>
    <w:rsid w:val="00C419B4"/>
    <w:rsid w:val="00C471B4"/>
    <w:rsid w:val="00C50B82"/>
    <w:rsid w:val="00C56ACF"/>
    <w:rsid w:val="00C610FB"/>
    <w:rsid w:val="00C6234E"/>
    <w:rsid w:val="00C717CE"/>
    <w:rsid w:val="00C770FB"/>
    <w:rsid w:val="00C80DCC"/>
    <w:rsid w:val="00C82CAB"/>
    <w:rsid w:val="00C84CB1"/>
    <w:rsid w:val="00C855B4"/>
    <w:rsid w:val="00C931AA"/>
    <w:rsid w:val="00C9363B"/>
    <w:rsid w:val="00CA179F"/>
    <w:rsid w:val="00CA58E2"/>
    <w:rsid w:val="00CA6DEE"/>
    <w:rsid w:val="00CA7AA8"/>
    <w:rsid w:val="00CB0C12"/>
    <w:rsid w:val="00CB1470"/>
    <w:rsid w:val="00CB65BD"/>
    <w:rsid w:val="00CC045C"/>
    <w:rsid w:val="00CC51E2"/>
    <w:rsid w:val="00CD136B"/>
    <w:rsid w:val="00CD161C"/>
    <w:rsid w:val="00CD41CC"/>
    <w:rsid w:val="00CD65E5"/>
    <w:rsid w:val="00CE39BE"/>
    <w:rsid w:val="00CE5EB7"/>
    <w:rsid w:val="00CF230E"/>
    <w:rsid w:val="00CF4112"/>
    <w:rsid w:val="00CF5CDE"/>
    <w:rsid w:val="00CF6BB0"/>
    <w:rsid w:val="00D00069"/>
    <w:rsid w:val="00D11976"/>
    <w:rsid w:val="00D206B8"/>
    <w:rsid w:val="00D263D3"/>
    <w:rsid w:val="00D27B0A"/>
    <w:rsid w:val="00D308A0"/>
    <w:rsid w:val="00D34179"/>
    <w:rsid w:val="00D364BF"/>
    <w:rsid w:val="00D37328"/>
    <w:rsid w:val="00D40794"/>
    <w:rsid w:val="00D41C79"/>
    <w:rsid w:val="00D45E76"/>
    <w:rsid w:val="00D54CF2"/>
    <w:rsid w:val="00D6011E"/>
    <w:rsid w:val="00D62DE5"/>
    <w:rsid w:val="00D66460"/>
    <w:rsid w:val="00D67DCE"/>
    <w:rsid w:val="00D706CF"/>
    <w:rsid w:val="00D7104B"/>
    <w:rsid w:val="00D724F4"/>
    <w:rsid w:val="00D738B1"/>
    <w:rsid w:val="00D746F9"/>
    <w:rsid w:val="00D80B0D"/>
    <w:rsid w:val="00D83CA3"/>
    <w:rsid w:val="00D85703"/>
    <w:rsid w:val="00D85BB0"/>
    <w:rsid w:val="00D9077C"/>
    <w:rsid w:val="00D9378F"/>
    <w:rsid w:val="00DA01CF"/>
    <w:rsid w:val="00DA1418"/>
    <w:rsid w:val="00DA2A47"/>
    <w:rsid w:val="00DA502E"/>
    <w:rsid w:val="00DB2B13"/>
    <w:rsid w:val="00DB694D"/>
    <w:rsid w:val="00DB7B54"/>
    <w:rsid w:val="00DC1EC8"/>
    <w:rsid w:val="00DC4A10"/>
    <w:rsid w:val="00DC7E2D"/>
    <w:rsid w:val="00DD7DE8"/>
    <w:rsid w:val="00DE0575"/>
    <w:rsid w:val="00DE205A"/>
    <w:rsid w:val="00DE5A59"/>
    <w:rsid w:val="00DF10AD"/>
    <w:rsid w:val="00DF694E"/>
    <w:rsid w:val="00DF6CA3"/>
    <w:rsid w:val="00DF7544"/>
    <w:rsid w:val="00E00769"/>
    <w:rsid w:val="00E04B10"/>
    <w:rsid w:val="00E05213"/>
    <w:rsid w:val="00E22C66"/>
    <w:rsid w:val="00E26FED"/>
    <w:rsid w:val="00E3340A"/>
    <w:rsid w:val="00E35B68"/>
    <w:rsid w:val="00E3650A"/>
    <w:rsid w:val="00E45A5F"/>
    <w:rsid w:val="00E474D0"/>
    <w:rsid w:val="00E47C1F"/>
    <w:rsid w:val="00E567B3"/>
    <w:rsid w:val="00E5740A"/>
    <w:rsid w:val="00E57942"/>
    <w:rsid w:val="00E61DA6"/>
    <w:rsid w:val="00E61DBB"/>
    <w:rsid w:val="00E632D1"/>
    <w:rsid w:val="00E638C6"/>
    <w:rsid w:val="00E672B6"/>
    <w:rsid w:val="00E7004D"/>
    <w:rsid w:val="00E70622"/>
    <w:rsid w:val="00E912B5"/>
    <w:rsid w:val="00E932A9"/>
    <w:rsid w:val="00E941DE"/>
    <w:rsid w:val="00EA1503"/>
    <w:rsid w:val="00EA2B3C"/>
    <w:rsid w:val="00EA3459"/>
    <w:rsid w:val="00EB04C1"/>
    <w:rsid w:val="00EB13C7"/>
    <w:rsid w:val="00EB2DB3"/>
    <w:rsid w:val="00EB4851"/>
    <w:rsid w:val="00EB5D06"/>
    <w:rsid w:val="00EB7D8B"/>
    <w:rsid w:val="00EC5E65"/>
    <w:rsid w:val="00ED1059"/>
    <w:rsid w:val="00ED18CD"/>
    <w:rsid w:val="00ED70B8"/>
    <w:rsid w:val="00EE24C5"/>
    <w:rsid w:val="00EE7420"/>
    <w:rsid w:val="00EF662D"/>
    <w:rsid w:val="00F005E9"/>
    <w:rsid w:val="00F00B46"/>
    <w:rsid w:val="00F06F02"/>
    <w:rsid w:val="00F13E91"/>
    <w:rsid w:val="00F20D24"/>
    <w:rsid w:val="00F22EB0"/>
    <w:rsid w:val="00F23FE3"/>
    <w:rsid w:val="00F25284"/>
    <w:rsid w:val="00F3263F"/>
    <w:rsid w:val="00F41111"/>
    <w:rsid w:val="00F45719"/>
    <w:rsid w:val="00F544D1"/>
    <w:rsid w:val="00F63358"/>
    <w:rsid w:val="00F63FDB"/>
    <w:rsid w:val="00F70BF9"/>
    <w:rsid w:val="00F71511"/>
    <w:rsid w:val="00F72397"/>
    <w:rsid w:val="00F73563"/>
    <w:rsid w:val="00F73AF6"/>
    <w:rsid w:val="00F77CB2"/>
    <w:rsid w:val="00F80831"/>
    <w:rsid w:val="00F906B4"/>
    <w:rsid w:val="00F9369A"/>
    <w:rsid w:val="00F94857"/>
    <w:rsid w:val="00F96845"/>
    <w:rsid w:val="00FA123C"/>
    <w:rsid w:val="00FA36E0"/>
    <w:rsid w:val="00FB0F53"/>
    <w:rsid w:val="00FB6AF8"/>
    <w:rsid w:val="00FB7EC4"/>
    <w:rsid w:val="00FC3878"/>
    <w:rsid w:val="00FC4DE9"/>
    <w:rsid w:val="00FD35AC"/>
    <w:rsid w:val="00FE6C2C"/>
    <w:rsid w:val="00FF056E"/>
    <w:rsid w:val="00FF46EB"/>
    <w:rsid w:val="00FF5D3F"/>
    <w:rsid w:val="00FF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F335"/>
  <w15:docId w15:val="{54D8DFB8-7726-41CA-AA6E-27A26B4C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41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4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847A-DBBF-477A-AC0D-3F56CD67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939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Marshall</dc:creator>
  <cp:lastModifiedBy>Renae Hansen</cp:lastModifiedBy>
  <cp:revision>163</cp:revision>
  <cp:lastPrinted>2023-01-11T18:54:00Z</cp:lastPrinted>
  <dcterms:created xsi:type="dcterms:W3CDTF">2023-02-08T16:29:00Z</dcterms:created>
  <dcterms:modified xsi:type="dcterms:W3CDTF">2023-02-10T19:15:00Z</dcterms:modified>
</cp:coreProperties>
</file>